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41831203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41831204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41831205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E049D2" w:rsidRDefault="0075297C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41831203" w:history="1"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4" w:history="1">
            <w:r w:rsidR="00E049D2" w:rsidRPr="00F14C48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5" w:history="1">
            <w:r w:rsidR="00E049D2" w:rsidRPr="00F14C48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6" w:history="1">
            <w:r w:rsidR="00E049D2" w:rsidRPr="00F14C48">
              <w:rPr>
                <w:rStyle w:val="a9"/>
                <w:rFonts w:eastAsia="標楷體"/>
                <w:noProof/>
              </w:rPr>
              <w:t>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troduc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7" w:history="1">
            <w:r w:rsidR="00E049D2" w:rsidRPr="00F14C48">
              <w:rPr>
                <w:rStyle w:val="a9"/>
                <w:rFonts w:eastAsia="標楷體"/>
                <w:noProof/>
              </w:rPr>
              <w:t>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verview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8" w:history="1">
            <w:r w:rsidR="00E049D2" w:rsidRPr="00F14C48">
              <w:rPr>
                <w:rStyle w:val="a9"/>
                <w:rFonts w:eastAsia="標楷體"/>
                <w:noProof/>
              </w:rPr>
              <w:t>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Glossary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09" w:history="1">
            <w:r w:rsidR="00E049D2" w:rsidRPr="00F14C48">
              <w:rPr>
                <w:rStyle w:val="a9"/>
                <w:rFonts w:eastAsia="標楷體"/>
                <w:noProof/>
              </w:rPr>
              <w:t>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troller Message Protocol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0" w:history="1">
            <w:r w:rsidR="00E049D2" w:rsidRPr="00F14C48">
              <w:rPr>
                <w:rStyle w:val="a9"/>
                <w:rFonts w:eastAsia="標楷體"/>
                <w:noProof/>
              </w:rPr>
              <w:t>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Type and Format Definition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1" w:history="1">
            <w:r w:rsidR="00E049D2" w:rsidRPr="00F14C48">
              <w:rPr>
                <w:rStyle w:val="a9"/>
                <w:rFonts w:eastAsia="標楷體"/>
                <w:noProof/>
              </w:rPr>
              <w:t>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Forma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2" w:history="1">
            <w:r w:rsidR="00E049D2" w:rsidRPr="00F14C48">
              <w:rPr>
                <w:rStyle w:val="a9"/>
                <w:rFonts w:eastAsia="標楷體"/>
                <w:noProof/>
              </w:rPr>
              <w:t>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Layou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3" w:history="1">
            <w:r w:rsidR="00E049D2" w:rsidRPr="00F14C48">
              <w:rPr>
                <w:rStyle w:val="a9"/>
                <w:rFonts w:eastAsia="標楷體"/>
                <w:noProof/>
              </w:rPr>
              <w:t>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Session Descrip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4" w:history="1">
            <w:r w:rsidR="00E049D2" w:rsidRPr="00F14C48">
              <w:rPr>
                <w:rStyle w:val="a9"/>
                <w:rFonts w:eastAsia="標楷體"/>
                <w:noProof/>
              </w:rPr>
              <w:t>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DU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5" w:history="1">
            <w:r w:rsidR="00E049D2" w:rsidRPr="00F14C48">
              <w:rPr>
                <w:rStyle w:val="a9"/>
                <w:rFonts w:eastAsia="標楷體"/>
                <w:noProof/>
              </w:rPr>
              <w:t>2.5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6" w:history="1">
            <w:r w:rsidR="00E049D2" w:rsidRPr="00F14C48">
              <w:rPr>
                <w:rStyle w:val="a9"/>
                <w:rFonts w:eastAsia="標楷體"/>
                <w:noProof/>
              </w:rPr>
              <w:t>2.5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7" w:history="1">
            <w:r w:rsidR="00E049D2" w:rsidRPr="00F14C48">
              <w:rPr>
                <w:rStyle w:val="a9"/>
                <w:rFonts w:eastAsia="標楷體"/>
                <w:noProof/>
              </w:rPr>
              <w:t>2.5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8" w:history="1">
            <w:r w:rsidR="00E049D2" w:rsidRPr="00F14C48">
              <w:rPr>
                <w:rStyle w:val="a9"/>
                <w:rFonts w:eastAsia="標楷體"/>
                <w:noProof/>
              </w:rPr>
              <w:t>2.5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19" w:history="1">
            <w:r w:rsidR="00E049D2" w:rsidRPr="00F14C48">
              <w:rPr>
                <w:rStyle w:val="a9"/>
                <w:rFonts w:eastAsia="標楷體"/>
                <w:noProof/>
              </w:rPr>
              <w:t>2.5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0" w:history="1">
            <w:r w:rsidR="00E049D2" w:rsidRPr="00F14C48">
              <w:rPr>
                <w:rStyle w:val="a9"/>
                <w:rFonts w:eastAsia="標楷體"/>
                <w:noProof/>
              </w:rPr>
              <w:t>2.5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ign up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1" w:history="1">
            <w:r w:rsidR="00E049D2" w:rsidRPr="00F14C48">
              <w:rPr>
                <w:rStyle w:val="a9"/>
                <w:rFonts w:eastAsia="標楷體"/>
                <w:noProof/>
              </w:rPr>
              <w:t>2.5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2" w:history="1">
            <w:r w:rsidR="00E049D2" w:rsidRPr="00F14C48">
              <w:rPr>
                <w:rStyle w:val="a9"/>
                <w:rFonts w:eastAsia="標楷體"/>
                <w:noProof/>
              </w:rPr>
              <w:t>2.5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3" w:history="1">
            <w:r w:rsidR="00E049D2" w:rsidRPr="00F14C48">
              <w:rPr>
                <w:rStyle w:val="a9"/>
                <w:rFonts w:eastAsia="標楷體"/>
                <w:noProof/>
              </w:rPr>
              <w:t>2.5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4" w:history="1">
            <w:r w:rsidR="00E049D2" w:rsidRPr="00F14C48">
              <w:rPr>
                <w:rStyle w:val="a9"/>
                <w:rFonts w:eastAsia="標楷體"/>
                <w:noProof/>
              </w:rPr>
              <w:t>2.5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5" w:history="1">
            <w:r w:rsidR="00E049D2" w:rsidRPr="00F14C48">
              <w:rPr>
                <w:rStyle w:val="a9"/>
                <w:rFonts w:eastAsia="標楷體"/>
                <w:noProof/>
              </w:rPr>
              <w:t>2.5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6" w:history="1">
            <w:r w:rsidR="00E049D2" w:rsidRPr="00F14C48">
              <w:rPr>
                <w:rStyle w:val="a9"/>
                <w:rFonts w:eastAsia="標楷體"/>
                <w:noProof/>
              </w:rPr>
              <w:t>2.5.1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Enquire link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7" w:history="1">
            <w:r w:rsidR="00E049D2" w:rsidRPr="00F14C48">
              <w:rPr>
                <w:rStyle w:val="a9"/>
                <w:rFonts w:eastAsia="標楷體"/>
                <w:noProof/>
              </w:rPr>
              <w:t>2.5.1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8" w:history="1">
            <w:r w:rsidR="00E049D2" w:rsidRPr="00F14C48">
              <w:rPr>
                <w:rStyle w:val="a9"/>
                <w:rFonts w:eastAsia="標楷體"/>
                <w:noProof/>
              </w:rPr>
              <w:t>2.5.1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nbind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29" w:history="1">
            <w:r w:rsidR="00E049D2" w:rsidRPr="00F14C48">
              <w:rPr>
                <w:rStyle w:val="a9"/>
                <w:rFonts w:eastAsia="標楷體"/>
                <w:noProof/>
              </w:rPr>
              <w:t>2.5.1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0" w:history="1">
            <w:r w:rsidR="00E049D2" w:rsidRPr="00F14C48">
              <w:rPr>
                <w:rStyle w:val="a9"/>
                <w:rFonts w:eastAsia="標楷體"/>
                <w:noProof/>
              </w:rPr>
              <w:t>2.5.1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Upd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1" w:history="1">
            <w:r w:rsidR="00E049D2" w:rsidRPr="00F14C48">
              <w:rPr>
                <w:rStyle w:val="a9"/>
                <w:rFonts w:eastAsia="標楷體"/>
                <w:noProof/>
              </w:rPr>
              <w:t>2.5.1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2" w:history="1">
            <w:r w:rsidR="00E049D2" w:rsidRPr="00F14C48">
              <w:rPr>
                <w:rStyle w:val="a9"/>
                <w:rFonts w:eastAsia="標楷體"/>
                <w:noProof/>
              </w:rPr>
              <w:t>2.5.1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Reboot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3" w:history="1">
            <w:r w:rsidR="00E049D2" w:rsidRPr="00F14C48">
              <w:rPr>
                <w:rStyle w:val="a9"/>
                <w:rFonts w:eastAsia="標楷體"/>
                <w:noProof/>
              </w:rPr>
              <w:t>2.5.1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4" w:history="1">
            <w:r w:rsidR="00E049D2" w:rsidRPr="00F14C48">
              <w:rPr>
                <w:rStyle w:val="a9"/>
                <w:rFonts w:eastAsia="標楷體"/>
                <w:noProof/>
              </w:rPr>
              <w:t>2.5.2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5" w:history="1">
            <w:r w:rsidR="00E049D2" w:rsidRPr="00F14C48">
              <w:rPr>
                <w:rStyle w:val="a9"/>
                <w:rFonts w:eastAsia="標楷體"/>
                <w:noProof/>
              </w:rPr>
              <w:t>2.5.2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quest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6" w:history="1">
            <w:r w:rsidR="00E049D2" w:rsidRPr="00F14C48">
              <w:rPr>
                <w:rStyle w:val="a9"/>
                <w:rFonts w:eastAsia="標楷體"/>
                <w:noProof/>
              </w:rPr>
              <w:t>2.5.2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etting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7" w:history="1">
            <w:r w:rsidR="00E049D2" w:rsidRPr="00F14C48">
              <w:rPr>
                <w:rStyle w:val="a9"/>
                <w:rFonts w:eastAsia="標楷體"/>
                <w:noProof/>
              </w:rPr>
              <w:t>2.5.2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8" w:history="1">
            <w:r w:rsidR="00E049D2" w:rsidRPr="00F14C48">
              <w:rPr>
                <w:rStyle w:val="a9"/>
                <w:rFonts w:eastAsia="標楷體"/>
                <w:noProof/>
              </w:rPr>
              <w:t>2.5.2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39" w:history="1">
            <w:r w:rsidR="00E049D2" w:rsidRPr="00F14C48">
              <w:rPr>
                <w:rStyle w:val="a9"/>
                <w:rFonts w:eastAsia="標楷體"/>
                <w:noProof/>
              </w:rPr>
              <w:t>2.5.2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0" w:history="1">
            <w:r w:rsidR="00E049D2" w:rsidRPr="00F14C48">
              <w:rPr>
                <w:rStyle w:val="a9"/>
                <w:rFonts w:eastAsia="標楷體"/>
                <w:noProof/>
              </w:rPr>
              <w:t>2.5.2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API Sign 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1" w:history="1">
            <w:r w:rsidR="00E049D2" w:rsidRPr="00F14C48">
              <w:rPr>
                <w:rStyle w:val="a9"/>
                <w:rFonts w:eastAsia="標楷體"/>
                <w:noProof/>
              </w:rPr>
              <w:t>2.5.2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2" w:history="1">
            <w:r w:rsidR="00E049D2" w:rsidRPr="00F14C48">
              <w:rPr>
                <w:rStyle w:val="a9"/>
                <w:rFonts w:eastAsia="標楷體"/>
                <w:noProof/>
              </w:rPr>
              <w:t>2.5.2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Login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3" w:history="1">
            <w:r w:rsidR="00E049D2" w:rsidRPr="00F14C48">
              <w:rPr>
                <w:rStyle w:val="a9"/>
                <w:rFonts w:eastAsia="標楷體"/>
                <w:noProof/>
              </w:rPr>
              <w:t>2.5.2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quests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4" w:history="1">
            <w:r w:rsidR="00E049D2" w:rsidRPr="00F14C48">
              <w:rPr>
                <w:rStyle w:val="a9"/>
                <w:rFonts w:eastAsia="標楷體"/>
                <w:noProof/>
              </w:rPr>
              <w:t>2.5.3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 MDM Operate response syntax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5" w:history="1">
            <w:r w:rsidR="00E049D2" w:rsidRPr="00F14C48">
              <w:rPr>
                <w:rStyle w:val="a9"/>
                <w:rFonts w:eastAsia="標楷體"/>
                <w:noProof/>
              </w:rPr>
              <w:t>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MP Parameter Defini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6" w:history="1">
            <w:r w:rsidR="00E049D2" w:rsidRPr="00F14C48">
              <w:rPr>
                <w:rStyle w:val="a9"/>
                <w:rFonts w:eastAsia="標楷體"/>
                <w:noProof/>
              </w:rPr>
              <w:t>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Header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7" w:history="1">
            <w:r w:rsidR="00E049D2" w:rsidRPr="00F14C48">
              <w:rPr>
                <w:rStyle w:val="a9"/>
                <w:rFonts w:eastAsia="標楷體"/>
                <w:noProof/>
              </w:rPr>
              <w:t>3.1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length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8" w:history="1">
            <w:r w:rsidR="00E049D2" w:rsidRPr="00F14C48">
              <w:rPr>
                <w:rStyle w:val="a9"/>
                <w:rFonts w:eastAsia="標楷體"/>
                <w:noProof/>
              </w:rPr>
              <w:t>3.1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id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49" w:history="1">
            <w:r w:rsidR="00E049D2" w:rsidRPr="00F14C48">
              <w:rPr>
                <w:rStyle w:val="a9"/>
                <w:rFonts w:eastAsia="標楷體"/>
                <w:noProof/>
              </w:rPr>
              <w:t>3.1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mmand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0" w:history="1">
            <w:r w:rsidR="00E049D2" w:rsidRPr="00F14C48">
              <w:rPr>
                <w:rStyle w:val="a9"/>
                <w:rFonts w:eastAsia="標楷體"/>
                <w:noProof/>
              </w:rPr>
              <w:t>3.1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quenc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1" w:history="1">
            <w:r w:rsidR="00E049D2" w:rsidRPr="00F14C48">
              <w:rPr>
                <w:rStyle w:val="a9"/>
                <w:rFonts w:eastAsia="標楷體"/>
                <w:noProof/>
              </w:rPr>
              <w:t>3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Mandatory CMP Parameter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2" w:history="1">
            <w:r w:rsidR="00E049D2" w:rsidRPr="00F14C48">
              <w:rPr>
                <w:rStyle w:val="a9"/>
                <w:rFonts w:eastAsia="標楷體"/>
                <w:noProof/>
              </w:rPr>
              <w:t>3.2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Service Typ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3" w:history="1">
            <w:r w:rsidR="00E049D2" w:rsidRPr="00F14C48">
              <w:rPr>
                <w:rStyle w:val="a9"/>
                <w:rFonts w:eastAsia="標楷體"/>
                <w:noProof/>
              </w:rPr>
              <w:t>3.2.2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Initial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4" w:history="1">
            <w:r w:rsidR="00E049D2" w:rsidRPr="00F14C48">
              <w:rPr>
                <w:rStyle w:val="a9"/>
                <w:rFonts w:eastAsia="標楷體"/>
                <w:noProof/>
              </w:rPr>
              <w:t>3.2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5" w:history="1">
            <w:r w:rsidR="00E049D2" w:rsidRPr="00F14C48">
              <w:rPr>
                <w:rStyle w:val="a9"/>
                <w:rFonts w:eastAsia="標楷體"/>
                <w:noProof/>
              </w:rPr>
              <w:t>3.2.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uthentic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6" w:history="1">
            <w:r w:rsidR="00E049D2" w:rsidRPr="00F14C48">
              <w:rPr>
                <w:rStyle w:val="a9"/>
                <w:rFonts w:eastAsia="標楷體"/>
                <w:noProof/>
              </w:rPr>
              <w:t>3.2.5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Access log Data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7" w:history="1">
            <w:r w:rsidR="00E049D2" w:rsidRPr="00F14C48">
              <w:rPr>
                <w:rStyle w:val="a9"/>
                <w:rFonts w:eastAsia="標楷體"/>
                <w:noProof/>
              </w:rPr>
              <w:t>3.2.6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item and valu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8" w:history="1">
            <w:r w:rsidR="00E049D2" w:rsidRPr="00F14C48">
              <w:rPr>
                <w:rStyle w:val="a9"/>
                <w:rFonts w:eastAsia="標楷體"/>
                <w:noProof/>
              </w:rPr>
              <w:t>3.2.7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Configuration Result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59" w:history="1">
            <w:r w:rsidR="00E049D2" w:rsidRPr="00F14C48">
              <w:rPr>
                <w:rStyle w:val="a9"/>
                <w:rFonts w:eastAsia="標楷體"/>
                <w:noProof/>
              </w:rPr>
              <w:t>3.2.8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Wire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0" w:history="1">
            <w:r w:rsidR="00E049D2" w:rsidRPr="00F14C48">
              <w:rPr>
                <w:rStyle w:val="a9"/>
                <w:rFonts w:eastAsia="標楷體"/>
                <w:noProof/>
              </w:rPr>
              <w:t>3.2.9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rt numb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1" w:history="1">
            <w:r w:rsidR="00E049D2" w:rsidRPr="00F14C48">
              <w:rPr>
                <w:rStyle w:val="a9"/>
                <w:rFonts w:eastAsia="標楷體"/>
                <w:noProof/>
              </w:rPr>
              <w:t>3.2.10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State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2" w:history="1">
            <w:r w:rsidR="00E049D2" w:rsidRPr="00F14C48">
              <w:rPr>
                <w:rStyle w:val="a9"/>
                <w:rFonts w:eastAsia="標楷體"/>
                <w:noProof/>
              </w:rPr>
              <w:t>3.2.1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Power port statu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3" w:history="1">
            <w:r w:rsidR="00E049D2" w:rsidRPr="00F14C48">
              <w:rPr>
                <w:rStyle w:val="a9"/>
                <w:rFonts w:eastAsia="標楷體"/>
                <w:noProof/>
              </w:rPr>
              <w:t>3.3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Optional Parameter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4" w:history="1">
            <w:r w:rsidR="00E049D2" w:rsidRPr="00F14C48">
              <w:rPr>
                <w:rStyle w:val="a9"/>
                <w:noProof/>
              </w:rPr>
              <w:t>3.3.1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noProof/>
              </w:rPr>
              <w:t>MDM Operation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049D2" w:rsidRDefault="0075297C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41831265" w:history="1">
            <w:r w:rsidR="00E049D2" w:rsidRPr="00F14C48">
              <w:rPr>
                <w:rStyle w:val="a9"/>
                <w:rFonts w:eastAsia="標楷體"/>
                <w:noProof/>
              </w:rPr>
              <w:t>4.</w:t>
            </w:r>
            <w:r w:rsidR="00E049D2">
              <w:rPr>
                <w:rFonts w:asciiTheme="minorHAnsi" w:hAnsiTheme="minorHAnsi"/>
                <w:noProof/>
              </w:rPr>
              <w:tab/>
            </w:r>
            <w:r w:rsidR="00E049D2" w:rsidRPr="00F14C48">
              <w:rPr>
                <w:rStyle w:val="a9"/>
                <w:rFonts w:eastAsia="標楷體"/>
                <w:noProof/>
              </w:rPr>
              <w:t>Notes</w:t>
            </w:r>
            <w:r w:rsidR="00E049D2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E049D2">
              <w:rPr>
                <w:noProof/>
                <w:webHidden/>
              </w:rPr>
              <w:instrText xml:space="preserve"> PAGEREF _Toc441831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049D2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75297C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41831206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41831207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41831208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  <w:tr w:rsidR="00AA5EA3" w:rsidRPr="00543406" w:rsidTr="008B4EFE">
        <w:tc>
          <w:tcPr>
            <w:tcW w:w="4181" w:type="dxa"/>
            <w:vAlign w:val="center"/>
          </w:tcPr>
          <w:p w:rsidR="00AA5EA3" w:rsidRDefault="00AA5EA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DM</w:t>
            </w:r>
          </w:p>
        </w:tc>
        <w:tc>
          <w:tcPr>
            <w:tcW w:w="4181" w:type="dxa"/>
          </w:tcPr>
          <w:p w:rsidR="00AA5EA3" w:rsidRDefault="00AA5EA3" w:rsidP="00D167C7">
            <w:r>
              <w:rPr>
                <w:rFonts w:hint="eastAsia"/>
              </w:rPr>
              <w:t>Mobile Device Manager</w:t>
            </w:r>
          </w:p>
        </w:tc>
      </w:tr>
      <w:tr w:rsidR="00EE63B3" w:rsidRPr="00543406" w:rsidTr="008B4EFE">
        <w:tc>
          <w:tcPr>
            <w:tcW w:w="4181" w:type="dxa"/>
            <w:vAlign w:val="center"/>
          </w:tcPr>
          <w:p w:rsidR="00EE63B3" w:rsidRDefault="00EE63B3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ER</w:t>
            </w:r>
          </w:p>
        </w:tc>
        <w:tc>
          <w:tcPr>
            <w:tcW w:w="4181" w:type="dxa"/>
          </w:tcPr>
          <w:p w:rsidR="00EE63B3" w:rsidRDefault="00EE63B3" w:rsidP="00D167C7">
            <w:r w:rsidRPr="00EE63B3">
              <w:t>Social Event Radar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41831209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41831210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41831211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41831212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41831213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41831214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41831215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75297C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75297C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75297C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75297C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344BA" w:rsidRPr="00543406" w:rsidTr="00E142AC">
        <w:trPr>
          <w:trHeight w:val="2880"/>
        </w:trPr>
        <w:tc>
          <w:tcPr>
            <w:tcW w:w="530" w:type="dxa"/>
            <w:vAlign w:val="center"/>
          </w:tcPr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344BA" w:rsidRPr="00543406" w:rsidRDefault="006344BA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6344BA" w:rsidRPr="00543406" w:rsidRDefault="006344BA" w:rsidP="00E142AC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6344BA" w:rsidRPr="00543406" w:rsidRDefault="006344BA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6344BA" w:rsidRPr="00543406" w:rsidRDefault="00896B9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>
              <w:rPr>
                <w:rFonts w:eastAsia="標楷體" w:hint="eastAsia"/>
              </w:rPr>
              <w:t xml:space="preserve"> ID.</w:t>
            </w:r>
          </w:p>
        </w:tc>
        <w:tc>
          <w:tcPr>
            <w:tcW w:w="759" w:type="dxa"/>
            <w:vAlign w:val="center"/>
          </w:tcPr>
          <w:p w:rsidR="006344BA" w:rsidRPr="00543406" w:rsidRDefault="006344BA" w:rsidP="00E142AC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41831216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bookmarkStart w:id="14" w:name="_Toc441831217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4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75297C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bookmarkStart w:id="15" w:name="_Toc441831218"/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5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75297C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75297C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bookmarkStart w:id="16" w:name="_Toc441831219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7354">
        <w:tc>
          <w:tcPr>
            <w:tcW w:w="445" w:type="dxa"/>
            <w:vMerge/>
          </w:tcPr>
          <w:p w:rsidR="003F6EB9" w:rsidRPr="00543406" w:rsidRDefault="003F6EB9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7354">
        <w:tc>
          <w:tcPr>
            <w:tcW w:w="445" w:type="dxa"/>
            <w:vMerge w:val="restart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75297C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7354">
        <w:tc>
          <w:tcPr>
            <w:tcW w:w="445" w:type="dxa"/>
            <w:vMerge/>
          </w:tcPr>
          <w:p w:rsidR="00E70E3C" w:rsidRPr="00543406" w:rsidRDefault="00E70E3C" w:rsidP="006B7354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7354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bookmarkStart w:id="17" w:name="_Toc441831220"/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7354">
        <w:tc>
          <w:tcPr>
            <w:tcW w:w="446" w:type="dxa"/>
            <w:vMerge w:val="restart"/>
          </w:tcPr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7354">
        <w:tc>
          <w:tcPr>
            <w:tcW w:w="446" w:type="dxa"/>
            <w:vMerge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7354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7354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8" w:name="_Toc441831221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>nique sequence 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368EE" w:rsidRPr="00543406" w:rsidTr="00EB6BB8">
        <w:tc>
          <w:tcPr>
            <w:tcW w:w="489" w:type="dxa"/>
            <w:vMerge w:val="restart"/>
            <w:vAlign w:val="center"/>
          </w:tcPr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368EE" w:rsidRPr="00543406" w:rsidRDefault="008368EE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850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993" w:type="dxa"/>
            <w:vAlign w:val="center"/>
          </w:tcPr>
          <w:p w:rsidR="008368EE" w:rsidRPr="00543406" w:rsidRDefault="008368EE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8368EE" w:rsidRDefault="008368EE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8368EE" w:rsidRPr="00543406" w:rsidRDefault="008368EE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8368EE" w:rsidRPr="00543406" w:rsidRDefault="0075297C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8368EE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561B83" w:rsidP="006B70FA">
            <w:pPr>
              <w:jc w:val="center"/>
              <w:rPr>
                <w:rFonts w:eastAsia="標楷體"/>
              </w:rPr>
            </w:pP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9" w:name="_Toc441831222"/>
      <w:r w:rsidRPr="00543406">
        <w:rPr>
          <w:rFonts w:eastAsia="標楷體"/>
        </w:rPr>
        <w:t>Authentication response syntax</w:t>
      </w:r>
      <w:bookmarkEnd w:id="19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BD1B74" w:rsidRPr="00543406" w:rsidRDefault="00BD1B74" w:rsidP="00BD1B7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20" w:name="_Toc441831223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0417F" w:rsidRPr="00543406" w:rsidTr="00EF72FB">
        <w:tc>
          <w:tcPr>
            <w:tcW w:w="445" w:type="dxa"/>
            <w:vMerge w:val="restart"/>
            <w:vAlign w:val="center"/>
          </w:tcPr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0417F" w:rsidRPr="00543406" w:rsidRDefault="00E0417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 Type</w:t>
            </w:r>
          </w:p>
        </w:tc>
        <w:tc>
          <w:tcPr>
            <w:tcW w:w="789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E0417F" w:rsidRPr="00543406" w:rsidRDefault="00E0417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0417F" w:rsidRDefault="00E0417F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0417F" w:rsidRPr="00543406" w:rsidRDefault="00E0417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E0417F" w:rsidRPr="00543406" w:rsidRDefault="0075297C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E0417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E0417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75297C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21" w:name="_Toc441831224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21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22" w:name="_Toc441831225"/>
      <w:r w:rsidRPr="00543406">
        <w:rPr>
          <w:rFonts w:eastAsia="標楷體"/>
        </w:rPr>
        <w:lastRenderedPageBreak/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22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23" w:name="_Toc441831226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23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4" w:name="_Toc441831227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4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5" w:name="_Toc441831228"/>
      <w:r w:rsidRPr="00543406">
        <w:rPr>
          <w:rFonts w:eastAsia="標楷體"/>
        </w:rPr>
        <w:t>Unbind response syntax</w:t>
      </w:r>
      <w:bookmarkEnd w:id="25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6" w:name="_Toc441831229"/>
      <w:r w:rsidRPr="00543406">
        <w:rPr>
          <w:rFonts w:eastAsia="標楷體" w:hint="eastAsia"/>
        </w:rPr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6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7" w:name="_Toc441831230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7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8" w:name="_Toc441831231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8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9" w:name="_Toc441831232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30" w:name="_Toc441831233"/>
      <w:r w:rsidRPr="00543406">
        <w:rPr>
          <w:rFonts w:eastAsia="標楷體" w:hint="eastAsia"/>
        </w:rPr>
        <w:t>Configuration request</w:t>
      </w:r>
      <w:r w:rsidRPr="00543406">
        <w:rPr>
          <w:rFonts w:eastAsia="標楷體"/>
        </w:rPr>
        <w:t xml:space="preserve"> syntax</w:t>
      </w:r>
      <w:bookmarkEnd w:id="30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75297C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75297C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31" w:name="_Toc441831234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3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75297C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32" w:name="_Toc44183123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32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030AE0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030AE0" w:rsidP="002A4E2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235395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75297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A30D0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1E386D" w:rsidRPr="00543406" w:rsidRDefault="00A30D0C" w:rsidP="008A758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1E386D" w:rsidRPr="00543406" w:rsidRDefault="001E386D" w:rsidP="005B11E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75297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75297C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33" w:name="_Toc441831236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33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75297C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4" w:name="_Toc441831237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4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EE2B5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75297C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5" w:name="_Toc441831238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5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75297C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75297C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Default="007F550A">
      <w:pPr>
        <w:widowControl/>
        <w:rPr>
          <w:rFonts w:eastAsia="標楷體"/>
        </w:rPr>
      </w:pPr>
    </w:p>
    <w:p w:rsidR="00516D51" w:rsidRDefault="00516D51" w:rsidP="00516D51">
      <w:pPr>
        <w:pStyle w:val="3"/>
        <w:rPr>
          <w:rFonts w:eastAsia="標楷體"/>
        </w:rPr>
      </w:pPr>
      <w:bookmarkStart w:id="36" w:name="_Toc441831239"/>
      <w:r>
        <w:rPr>
          <w:rFonts w:eastAsia="標楷體" w:hint="eastAsia"/>
        </w:rPr>
        <w:t xml:space="preserve">SER API Sign in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6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50AD9" w:rsidRPr="004C4A74">
                <w:rPr>
                  <w:rFonts w:eastAsia="標楷體"/>
                </w:rPr>
                <w:t>3.1.1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4F457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4F457D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50AD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50AD9" w:rsidRPr="004C4A74">
                <w:rPr>
                  <w:rFonts w:eastAsia="標楷體"/>
                </w:rPr>
                <w:t>3.1.2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50AD9" w:rsidRPr="004C4A74">
                <w:rPr>
                  <w:rFonts w:eastAsia="標楷體"/>
                </w:rPr>
                <w:t>3.1.3</w:t>
              </w:r>
            </w:fldSimple>
          </w:p>
        </w:tc>
      </w:tr>
      <w:tr w:rsidR="00D50AD9" w:rsidRPr="00543406" w:rsidTr="006B7354">
        <w:tc>
          <w:tcPr>
            <w:tcW w:w="481" w:type="dxa"/>
            <w:vMerge/>
          </w:tcPr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D50AD9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50AD9" w:rsidRPr="00543406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50AD9" w:rsidRPr="004C4A74">
                <w:rPr>
                  <w:rFonts w:eastAsia="標楷體"/>
                </w:rPr>
                <w:t>3.1.4</w:t>
              </w:r>
            </w:fldSimple>
          </w:p>
        </w:tc>
      </w:tr>
      <w:tr w:rsidR="00D50AD9" w:rsidRPr="00543406" w:rsidTr="006B7354">
        <w:tc>
          <w:tcPr>
            <w:tcW w:w="481" w:type="dxa"/>
            <w:vMerge w:val="restart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ount</w:t>
            </w:r>
          </w:p>
        </w:tc>
        <w:tc>
          <w:tcPr>
            <w:tcW w:w="837" w:type="dxa"/>
            <w:vAlign w:val="center"/>
          </w:tcPr>
          <w:p w:rsidR="00D50AD9" w:rsidRPr="00543406" w:rsidRDefault="00282430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CE777C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Default="00D50AD9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50AD9" w:rsidRPr="00543406" w:rsidRDefault="00D50AD9" w:rsidP="006B7354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</w:tr>
      <w:tr w:rsidR="00D50AD9" w:rsidRPr="00543406" w:rsidTr="006B7354">
        <w:tc>
          <w:tcPr>
            <w:tcW w:w="481" w:type="dxa"/>
            <w:vMerge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50AD9" w:rsidRPr="00543406" w:rsidRDefault="00EF4AD0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assword</w:t>
            </w:r>
          </w:p>
        </w:tc>
        <w:tc>
          <w:tcPr>
            <w:tcW w:w="837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D50AD9" w:rsidRPr="00543406" w:rsidRDefault="00D50AD9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D50AD9" w:rsidRPr="00543406" w:rsidRDefault="00AA7311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50AD9" w:rsidRDefault="00D50AD9" w:rsidP="006B7354">
            <w:pPr>
              <w:jc w:val="center"/>
              <w:rPr>
                <w:rFonts w:eastAsia="標楷體"/>
              </w:rPr>
            </w:pPr>
          </w:p>
        </w:tc>
      </w:tr>
    </w:tbl>
    <w:p w:rsidR="00516D51" w:rsidRDefault="00516D51">
      <w:pPr>
        <w:widowControl/>
        <w:rPr>
          <w:rFonts w:eastAsia="標楷體"/>
        </w:rPr>
      </w:pPr>
    </w:p>
    <w:p w:rsidR="00AA6799" w:rsidRDefault="00AA6799" w:rsidP="00AA6799">
      <w:pPr>
        <w:pStyle w:val="3"/>
        <w:rPr>
          <w:rFonts w:eastAsia="標楷體"/>
        </w:rPr>
      </w:pPr>
      <w:bookmarkStart w:id="37" w:name="_Toc441831240"/>
      <w:r>
        <w:rPr>
          <w:rFonts w:eastAsia="標楷體" w:hint="eastAsia"/>
        </w:rPr>
        <w:lastRenderedPageBreak/>
        <w:t xml:space="preserve">SER API Sign in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  <w:bookmarkEnd w:id="3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154BF5" w:rsidRPr="004C4A74">
                <w:rPr>
                  <w:rFonts w:eastAsia="標楷體"/>
                </w:rPr>
                <w:t>3.1.1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0E22F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0E22F0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54BF5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154BF5" w:rsidRPr="004C4A74">
                <w:rPr>
                  <w:rFonts w:eastAsia="標楷體"/>
                </w:rPr>
                <w:t>3.1.2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4BF5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154BF5" w:rsidRPr="004C4A74">
                <w:rPr>
                  <w:rFonts w:eastAsia="標楷體"/>
                </w:rPr>
                <w:t>3.1.3</w:t>
              </w:r>
            </w:fldSimple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154BF5" w:rsidP="006B735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54BF5" w:rsidRPr="00543406" w:rsidRDefault="00154BF5" w:rsidP="00335E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35E6A">
              <w:rPr>
                <w:rFonts w:eastAsia="標楷體" w:hint="eastAsia"/>
              </w:rPr>
              <w:t>ser api sign 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75297C" w:rsidP="006B7354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154BF5" w:rsidRPr="004C4A74">
                <w:rPr>
                  <w:rFonts w:eastAsia="標楷體"/>
                </w:rPr>
                <w:t>3.1.4</w:t>
              </w:r>
            </w:fldSimple>
          </w:p>
        </w:tc>
      </w:tr>
      <w:tr w:rsidR="00154BF5" w:rsidRPr="00543406" w:rsidTr="006B7354">
        <w:tc>
          <w:tcPr>
            <w:tcW w:w="491" w:type="dxa"/>
            <w:vMerge w:val="restart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oken</w:t>
            </w:r>
          </w:p>
        </w:tc>
        <w:tc>
          <w:tcPr>
            <w:tcW w:w="843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Default="00154BF5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  <w:tr w:rsidR="00154BF5" w:rsidRPr="00543406" w:rsidTr="006B7354">
        <w:tc>
          <w:tcPr>
            <w:tcW w:w="491" w:type="dxa"/>
            <w:vMerge/>
          </w:tcPr>
          <w:p w:rsidR="00154BF5" w:rsidRPr="00543406" w:rsidRDefault="00154BF5" w:rsidP="006B7354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54BF5" w:rsidRPr="00543406" w:rsidRDefault="008F58E6" w:rsidP="006B7354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App ID</w:t>
            </w:r>
          </w:p>
        </w:tc>
        <w:tc>
          <w:tcPr>
            <w:tcW w:w="843" w:type="dxa"/>
            <w:vAlign w:val="center"/>
          </w:tcPr>
          <w:p w:rsidR="00154BF5" w:rsidRPr="00543406" w:rsidRDefault="00F35156" w:rsidP="006B7354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F35156" w:rsidRPr="00543406" w:rsidRDefault="00F35156" w:rsidP="00F3515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54BF5" w:rsidRPr="00543406" w:rsidRDefault="00F35156" w:rsidP="00F351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54BF5" w:rsidRPr="00543406" w:rsidRDefault="00F35156" w:rsidP="006B7354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4BF5" w:rsidRPr="00543406" w:rsidRDefault="00154BF5" w:rsidP="006B7354">
            <w:pPr>
              <w:jc w:val="center"/>
              <w:rPr>
                <w:rFonts w:eastAsia="標楷體"/>
              </w:rPr>
            </w:pPr>
          </w:p>
        </w:tc>
      </w:tr>
    </w:tbl>
    <w:p w:rsidR="00AA6799" w:rsidRDefault="00AA6799">
      <w:pPr>
        <w:widowControl/>
        <w:rPr>
          <w:rFonts w:eastAsia="標楷體"/>
        </w:rPr>
      </w:pPr>
    </w:p>
    <w:p w:rsidR="004F210D" w:rsidRDefault="00700310" w:rsidP="004F210D">
      <w:pPr>
        <w:pStyle w:val="3"/>
        <w:rPr>
          <w:rFonts w:eastAsia="標楷體"/>
        </w:rPr>
      </w:pPr>
      <w:bookmarkStart w:id="38" w:name="_Toc441831241"/>
      <w:r>
        <w:rPr>
          <w:rFonts w:eastAsia="標楷體" w:hint="eastAsia"/>
        </w:rPr>
        <w:t>R</w:t>
      </w:r>
      <w:r w:rsidR="004F210D">
        <w:rPr>
          <w:rFonts w:eastAsia="標楷體" w:hint="eastAsia"/>
        </w:rPr>
        <w:t xml:space="preserve">DM Login </w:t>
      </w:r>
      <w:r w:rsidR="004F210D" w:rsidRPr="006B4972">
        <w:rPr>
          <w:rFonts w:eastAsia="標楷體" w:hint="eastAsia"/>
          <w:noProof/>
        </w:rPr>
        <w:t>request</w:t>
      </w:r>
      <w:r w:rsidR="004F210D">
        <w:rPr>
          <w:rFonts w:eastAsia="標楷體"/>
          <w:noProof/>
        </w:rPr>
        <w:t>s</w:t>
      </w:r>
      <w:r w:rsidR="004F210D" w:rsidRPr="00543406">
        <w:rPr>
          <w:rFonts w:eastAsia="標楷體"/>
        </w:rPr>
        <w:t xml:space="preserve"> syntax</w:t>
      </w:r>
      <w:bookmarkEnd w:id="38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C2D28" w:rsidRPr="00543406" w:rsidTr="00E142AC">
        <w:tc>
          <w:tcPr>
            <w:tcW w:w="481" w:type="dxa"/>
            <w:vMerge w:val="restart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EC2D28" w:rsidRPr="004C4A74">
                <w:rPr>
                  <w:rFonts w:eastAsia="標楷體"/>
                </w:rPr>
                <w:t>3.1.1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3E094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3E0947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C2D28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EC2D28" w:rsidRPr="004C4A74">
                <w:rPr>
                  <w:rFonts w:eastAsia="標楷體"/>
                </w:rPr>
                <w:t>3.1.2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EC2D28" w:rsidRPr="004C4A74">
                <w:rPr>
                  <w:rFonts w:eastAsia="標楷體"/>
                </w:rPr>
                <w:t>3.1.3</w:t>
              </w:r>
            </w:fldSimple>
          </w:p>
        </w:tc>
      </w:tr>
      <w:tr w:rsidR="00EC2D28" w:rsidRPr="00543406" w:rsidTr="00E142AC">
        <w:tc>
          <w:tcPr>
            <w:tcW w:w="481" w:type="dxa"/>
            <w:vMerge/>
          </w:tcPr>
          <w:p w:rsidR="00EC2D28" w:rsidRPr="00543406" w:rsidRDefault="00EC2D28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C2D28" w:rsidRPr="00543406" w:rsidRDefault="00EC2D28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C2D28" w:rsidRPr="00543406" w:rsidRDefault="00EC2D28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C2D28" w:rsidRPr="00543406" w:rsidRDefault="00EC2D28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C2D28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EC2D28" w:rsidRPr="004C4A74">
                <w:rPr>
                  <w:rFonts w:eastAsia="標楷體"/>
                </w:rPr>
                <w:t>3.1.4</w:t>
              </w:r>
            </w:fldSimple>
          </w:p>
        </w:tc>
      </w:tr>
      <w:tr w:rsidR="001C441C" w:rsidRPr="00543406" w:rsidTr="00E142AC">
        <w:tc>
          <w:tcPr>
            <w:tcW w:w="481" w:type="dxa"/>
            <w:vMerge w:val="restart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C441C" w:rsidRPr="00543406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1C441C" w:rsidRDefault="001C441C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850AC" w:rsidRDefault="003850AC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53C0F" w:rsidRDefault="00D26D3B" w:rsidP="00E142AC">
            <w:r>
              <w:rPr>
                <w:rFonts w:hint="eastAsia"/>
              </w:rPr>
              <w:t>C</w:t>
            </w:r>
            <w:r>
              <w:t>ollection</w:t>
            </w:r>
            <w:r w:rsidR="00D53C0F">
              <w:rPr>
                <w:rFonts w:hint="eastAsia"/>
              </w:rPr>
              <w:t>：</w:t>
            </w:r>
          </w:p>
          <w:p w:rsidR="003850AC" w:rsidRPr="00E54CDA" w:rsidRDefault="00D53C0F" w:rsidP="00E142AC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4511E" w:rsidRDefault="00D53C0F" w:rsidP="00E142AC">
            <w:r>
              <w:rPr>
                <w:rFonts w:hint="eastAsia"/>
              </w:rPr>
              <w:lastRenderedPageBreak/>
              <w:t>a</w:t>
            </w:r>
            <w:r w:rsidR="0004511E">
              <w:rPr>
                <w:rFonts w:hint="eastAsia"/>
              </w:rPr>
              <w:t>ccount</w:t>
            </w:r>
            <w:r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password</w:t>
            </w:r>
            <w:r w:rsidR="00E54CDA">
              <w:rPr>
                <w:rFonts w:hint="eastAsia"/>
              </w:rPr>
              <w:t>/string</w:t>
            </w:r>
          </w:p>
          <w:p w:rsidR="0004511E" w:rsidRDefault="0004511E" w:rsidP="00E142AC">
            <w:r>
              <w:rPr>
                <w:rFonts w:hint="eastAsia"/>
              </w:rPr>
              <w:t>id</w:t>
            </w:r>
            <w:r w:rsidR="00E54CDA">
              <w:rPr>
                <w:rFonts w:hint="eastAsia"/>
              </w:rPr>
              <w:t>/string</w:t>
            </w:r>
          </w:p>
          <w:p w:rsidR="0079486D" w:rsidRDefault="008B2AA8" w:rsidP="00E142AC">
            <w:proofErr w:type="gramStart"/>
            <w:r>
              <w:rPr>
                <w:rFonts w:hint="eastAsia"/>
              </w:rPr>
              <w:t>device/integer</w:t>
            </w:r>
            <w:proofErr w:type="gramEnd"/>
            <w:r w:rsidR="0050692B">
              <w:rPr>
                <w:rFonts w:hint="eastAsia"/>
              </w:rPr>
              <w:t xml:space="preserve"> </w:t>
            </w:r>
            <w:r w:rsidR="00FC3E22">
              <w:rPr>
                <w:rFonts w:hint="eastAsia"/>
              </w:rPr>
              <w:t>(</w:t>
            </w:r>
            <w:r w:rsidR="0050692B">
              <w:rPr>
                <w:rFonts w:hint="eastAsia"/>
              </w:rPr>
              <w:t>Ref.</w:t>
            </w:r>
            <w:r w:rsidR="0075297C">
              <w:fldChar w:fldCharType="begin"/>
            </w:r>
            <w:r w:rsidR="00140EB9">
              <w:instrText xml:space="preserve"> </w:instrText>
            </w:r>
            <w:r w:rsidR="00140EB9">
              <w:rPr>
                <w:rFonts w:hint="eastAsia"/>
              </w:rPr>
              <w:instrText>REF _Ref456876889 \r \h</w:instrText>
            </w:r>
            <w:r w:rsidR="00140EB9">
              <w:instrText xml:space="preserve"> </w:instrText>
            </w:r>
            <w:r w:rsidR="0075297C">
              <w:fldChar w:fldCharType="separate"/>
            </w:r>
            <w:r w:rsidR="00140EB9">
              <w:t>3.2.4</w:t>
            </w:r>
            <w:r w:rsidR="0075297C">
              <w:fldChar w:fldCharType="end"/>
            </w:r>
            <w:r w:rsidR="00FC3E22">
              <w:rPr>
                <w:rFonts w:hint="eastAsia"/>
              </w:rPr>
              <w:t>)</w:t>
            </w:r>
          </w:p>
          <w:p w:rsidR="008B2AA8" w:rsidRDefault="008B2AA8" w:rsidP="00E142AC"/>
          <w:p w:rsidR="0079486D" w:rsidRDefault="0079486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account":"</w:t>
            </w:r>
            <w:proofErr w:type="spellStart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akado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,</w:t>
            </w:r>
          </w:p>
          <w:p w:rsidR="00E87DEB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password\":"oxymoron",</w:t>
            </w:r>
          </w:p>
          <w:p w:rsidR="008B2AA8" w:rsidRDefault="00E87DEB" w:rsidP="00E87DEB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  <w:r w:rsidR="008B2AA8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BA70C9" w:rsidRDefault="008B2AA8" w:rsidP="008B2AA8">
            <w:pPr>
              <w:rPr>
                <w:rFonts w:ascii="Monospace" w:hAnsi="Monospace" w:cs="Monospace" w:hint="eastAsia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gram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device</w:t>
            </w:r>
            <w:proofErr w:type="gramEnd"/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0</w:t>
            </w:r>
            <w:r w:rsidR="00BA70C9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,</w:t>
            </w:r>
          </w:p>
          <w:p w:rsidR="0079486D" w:rsidRPr="00543406" w:rsidRDefault="00BA70C9" w:rsidP="008B2AA8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proofErr w:type="spellStart"/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gcmid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:"</w:t>
            </w:r>
            <w:proofErr w:type="spellStart"/>
            <w:r w:rsidR="003927D1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xxxxxx</w:t>
            </w:r>
            <w:proofErr w:type="spellEnd"/>
            <w:r w:rsidR="003927D1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 w:rsidR="00E87DEB"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  <w:tr w:rsidR="001C441C" w:rsidRPr="00543406" w:rsidTr="00E142AC">
        <w:tc>
          <w:tcPr>
            <w:tcW w:w="481" w:type="dxa"/>
            <w:vMerge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C441C" w:rsidRDefault="001C441C" w:rsidP="00E142AC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1C441C" w:rsidRPr="00543406" w:rsidRDefault="001C441C" w:rsidP="00E142AC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1C441C" w:rsidRPr="00543406" w:rsidRDefault="001C441C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Default="004F210D">
      <w:pPr>
        <w:widowControl/>
        <w:rPr>
          <w:rFonts w:eastAsia="標楷體"/>
        </w:rPr>
      </w:pPr>
    </w:p>
    <w:p w:rsidR="00A63522" w:rsidRDefault="00AE2679" w:rsidP="00A63522">
      <w:pPr>
        <w:pStyle w:val="3"/>
        <w:rPr>
          <w:rFonts w:eastAsia="標楷體"/>
        </w:rPr>
      </w:pPr>
      <w:bookmarkStart w:id="39" w:name="_Toc441831242"/>
      <w:r>
        <w:rPr>
          <w:rFonts w:eastAsia="標楷體" w:hint="eastAsia"/>
        </w:rPr>
        <w:t>R</w:t>
      </w:r>
      <w:r w:rsidR="00A63522">
        <w:rPr>
          <w:rFonts w:eastAsia="標楷體" w:hint="eastAsia"/>
        </w:rPr>
        <w:t xml:space="preserve">DM Login </w:t>
      </w:r>
      <w:r w:rsidR="00A63522">
        <w:rPr>
          <w:rFonts w:eastAsia="標楷體" w:hint="eastAsia"/>
          <w:noProof/>
        </w:rPr>
        <w:t>response</w:t>
      </w:r>
      <w:r w:rsidR="00A63522" w:rsidRPr="00543406">
        <w:rPr>
          <w:rFonts w:eastAsia="標楷體"/>
        </w:rPr>
        <w:t xml:space="preserve"> syntax</w:t>
      </w:r>
      <w:bookmarkEnd w:id="39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5C0B51" w:rsidRPr="00543406" w:rsidTr="00E142AC">
        <w:tc>
          <w:tcPr>
            <w:tcW w:w="491" w:type="dxa"/>
            <w:vMerge w:val="restart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5C0B51" w:rsidRPr="004C4A74">
                <w:rPr>
                  <w:rFonts w:eastAsia="標楷體"/>
                </w:rPr>
                <w:t>3.1.1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D15AED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 xml:space="preserve">SER MDM </w:t>
            </w:r>
            <w:r w:rsidR="00D15AED">
              <w:rPr>
                <w:rFonts w:eastAsia="標楷體" w:hint="eastAsia"/>
              </w:rPr>
              <w:t>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5C0B51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5C0B51" w:rsidRPr="004C4A74">
                <w:rPr>
                  <w:rFonts w:eastAsia="標楷體"/>
                </w:rPr>
                <w:t>3.1.2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5C0B51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5C0B51" w:rsidRPr="004C4A74">
                <w:rPr>
                  <w:rFonts w:eastAsia="標楷體"/>
                </w:rPr>
                <w:t>3.1.3</w:t>
              </w:r>
            </w:fldSimple>
          </w:p>
        </w:tc>
      </w:tr>
      <w:tr w:rsidR="005C0B51" w:rsidRPr="00543406" w:rsidTr="00E142AC">
        <w:tc>
          <w:tcPr>
            <w:tcW w:w="491" w:type="dxa"/>
            <w:vMerge/>
          </w:tcPr>
          <w:p w:rsidR="005C0B51" w:rsidRPr="00543406" w:rsidRDefault="005C0B51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5C0B51" w:rsidRPr="00543406" w:rsidRDefault="005C0B51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5C0B51" w:rsidRPr="00543406" w:rsidRDefault="005C0B51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5C0B51" w:rsidRPr="00543406" w:rsidRDefault="005C0B51" w:rsidP="00EF4F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 xml:space="preserve">SER MDM </w:t>
            </w:r>
            <w:r w:rsidR="00EF4F8A">
              <w:rPr>
                <w:rFonts w:eastAsia="標楷體" w:hint="eastAsia"/>
              </w:rPr>
              <w:t>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C0B51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5C0B51" w:rsidRPr="004C4A74">
                <w:rPr>
                  <w:rFonts w:eastAsia="標楷體"/>
                </w:rPr>
                <w:t>3.1.4</w:t>
              </w:r>
            </w:fldSimple>
          </w:p>
        </w:tc>
      </w:tr>
      <w:tr w:rsidR="001334EA" w:rsidRPr="00543406" w:rsidTr="00E142AC">
        <w:tc>
          <w:tcPr>
            <w:tcW w:w="491" w:type="dxa"/>
            <w:vMerge w:val="restart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334EA" w:rsidRPr="00543406" w:rsidRDefault="001334E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Result</w:t>
            </w:r>
          </w:p>
        </w:tc>
        <w:tc>
          <w:tcPr>
            <w:tcW w:w="843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1334EA" w:rsidRPr="00543406" w:rsidRDefault="001334EA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0124FE" w:rsidRDefault="000124FE" w:rsidP="000124F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0124FE" w:rsidRDefault="000124FE" w:rsidP="000124FE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0124FE" w:rsidRDefault="000124FE" w:rsidP="000124FE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0124FE" w:rsidRPr="00E54CDA" w:rsidRDefault="000124FE" w:rsidP="000124FE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124FE" w:rsidRDefault="000124FE" w:rsidP="000124FE">
            <w:r>
              <w:rPr>
                <w:rFonts w:hint="eastAsia"/>
              </w:rPr>
              <w:t>result/integer</w:t>
            </w:r>
          </w:p>
          <w:p w:rsidR="001334EA" w:rsidRDefault="001334EA" w:rsidP="000124FE">
            <w:pPr>
              <w:rPr>
                <w:rFonts w:eastAsia="標楷體"/>
              </w:rPr>
            </w:pPr>
          </w:p>
          <w:p w:rsidR="004C1AB1" w:rsidRDefault="004C1AB1" w:rsidP="004C1AB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E142AC" w:rsidRPr="00543406" w:rsidRDefault="004C1AB1" w:rsidP="004C1AB1">
            <w:pPr>
              <w:rPr>
                <w:rFonts w:eastAsia="標楷體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result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:</w:t>
            </w:r>
            <w:r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0</w:t>
            </w: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1334EA" w:rsidRPr="00543406" w:rsidRDefault="0075297C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3A2C76">
              <w:rPr>
                <w:rFonts w:eastAsia="標楷體"/>
              </w:rPr>
              <w:instrText xml:space="preserve"> REF _Ref456700459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3A2C76">
              <w:rPr>
                <w:rFonts w:eastAsia="標楷體"/>
              </w:rPr>
              <w:t>3.2.3</w:t>
            </w:r>
            <w:r>
              <w:rPr>
                <w:rFonts w:eastAsia="標楷體"/>
              </w:rPr>
              <w:fldChar w:fldCharType="end"/>
            </w:r>
          </w:p>
        </w:tc>
      </w:tr>
      <w:tr w:rsidR="00825205" w:rsidRPr="00543406" w:rsidTr="00E142AC">
        <w:tc>
          <w:tcPr>
            <w:tcW w:w="491" w:type="dxa"/>
            <w:vMerge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825205" w:rsidRDefault="00825205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825205" w:rsidRDefault="00825205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825205" w:rsidRPr="00543406" w:rsidRDefault="00825205" w:rsidP="00E142AC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825205" w:rsidRPr="00543406" w:rsidRDefault="00825205" w:rsidP="00E142AC">
            <w:pPr>
              <w:jc w:val="center"/>
              <w:rPr>
                <w:rFonts w:eastAsia="標楷體"/>
              </w:rPr>
            </w:pPr>
          </w:p>
        </w:tc>
      </w:tr>
    </w:tbl>
    <w:p w:rsidR="004F210D" w:rsidRPr="005C0B51" w:rsidRDefault="004F210D">
      <w:pPr>
        <w:widowControl/>
        <w:rPr>
          <w:rFonts w:eastAsia="標楷體"/>
        </w:rPr>
      </w:pPr>
    </w:p>
    <w:p w:rsidR="00A63522" w:rsidRDefault="00A63522">
      <w:pPr>
        <w:widowControl/>
        <w:rPr>
          <w:rFonts w:eastAsia="標楷體" w:hint="eastAsia"/>
        </w:rPr>
      </w:pPr>
    </w:p>
    <w:p w:rsidR="00DB1FD7" w:rsidRDefault="00DB1FD7">
      <w:pPr>
        <w:widowControl/>
        <w:rPr>
          <w:rFonts w:eastAsia="標楷體" w:hint="eastAsia"/>
        </w:rPr>
      </w:pPr>
    </w:p>
    <w:p w:rsidR="00DB1FD7" w:rsidRDefault="00DB1FD7" w:rsidP="00DB1FD7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RDM Logout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8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8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Login Data</w:t>
            </w: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B1FD7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B1FD7" w:rsidRDefault="00DB1FD7" w:rsidP="00BA70C9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B1FD7" w:rsidRPr="00E54CDA" w:rsidRDefault="00DB1FD7" w:rsidP="00BA70C9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DB1FD7" w:rsidRDefault="00DB1FD7" w:rsidP="00BA70C9">
            <w:r>
              <w:rPr>
                <w:rFonts w:hint="eastAsia"/>
              </w:rPr>
              <w:t>id/string</w:t>
            </w:r>
          </w:p>
          <w:p w:rsidR="00DB1FD7" w:rsidRDefault="00DB1FD7" w:rsidP="00BA70C9"/>
          <w:p w:rsidR="00DB1FD7" w:rsidRDefault="00DB1FD7" w:rsidP="00BA70C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DB1FD7" w:rsidRDefault="00DB1FD7" w:rsidP="00BA70C9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3C1A2A" w:rsidRPr="00E87DEB" w:rsidRDefault="00DB1FD7" w:rsidP="003C1A2A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DB1FD7" w:rsidRPr="00543406" w:rsidRDefault="00DB1FD7" w:rsidP="00BA70C9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8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3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1189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090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62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Default="00DB1FD7" w:rsidP="00DB1FD7">
      <w:pPr>
        <w:widowControl/>
        <w:rPr>
          <w:rFonts w:eastAsia="標楷體"/>
        </w:rPr>
      </w:pPr>
    </w:p>
    <w:p w:rsidR="00DB1FD7" w:rsidRDefault="00233EF4" w:rsidP="00DB1FD7">
      <w:pPr>
        <w:pStyle w:val="3"/>
        <w:rPr>
          <w:rFonts w:eastAsia="標楷體"/>
        </w:rPr>
      </w:pPr>
      <w:r>
        <w:rPr>
          <w:rFonts w:eastAsia="標楷體" w:hint="eastAsia"/>
        </w:rPr>
        <w:t>RDM Logout</w:t>
      </w:r>
      <w:r w:rsidR="00DB1FD7">
        <w:rPr>
          <w:rFonts w:eastAsia="標楷體" w:hint="eastAsia"/>
        </w:rPr>
        <w:t xml:space="preserve"> </w:t>
      </w:r>
      <w:r w:rsidR="00DB1FD7">
        <w:rPr>
          <w:rFonts w:eastAsia="標楷體" w:hint="eastAsia"/>
          <w:noProof/>
        </w:rPr>
        <w:t>response</w:t>
      </w:r>
      <w:r w:rsidR="00DB1FD7"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lastRenderedPageBreak/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DB1FD7" w:rsidRPr="00543406" w:rsidTr="00BA70C9">
        <w:tc>
          <w:tcPr>
            <w:tcW w:w="491" w:type="dxa"/>
            <w:vMerge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Login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DB1FD7" w:rsidRPr="00543406" w:rsidTr="00BA70C9">
        <w:tc>
          <w:tcPr>
            <w:tcW w:w="491" w:type="dxa"/>
            <w:vMerge w:val="restart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  <w:tr w:rsidR="00DB1FD7" w:rsidRPr="00543406" w:rsidTr="00BA70C9">
        <w:tc>
          <w:tcPr>
            <w:tcW w:w="491" w:type="dxa"/>
            <w:vMerge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DB1FD7" w:rsidRDefault="00DB1FD7" w:rsidP="00BA70C9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DB1FD7" w:rsidRDefault="00DB1FD7" w:rsidP="00BA70C9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DB1FD7" w:rsidRPr="00543406" w:rsidRDefault="00DB1FD7" w:rsidP="00BA70C9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876" w:type="dxa"/>
            <w:vAlign w:val="center"/>
          </w:tcPr>
          <w:p w:rsidR="00DB1FD7" w:rsidRPr="00543406" w:rsidRDefault="00DB1FD7" w:rsidP="00BA70C9">
            <w:pPr>
              <w:jc w:val="center"/>
              <w:rPr>
                <w:rFonts w:eastAsia="標楷體"/>
              </w:rPr>
            </w:pPr>
          </w:p>
        </w:tc>
      </w:tr>
    </w:tbl>
    <w:p w:rsidR="00DB1FD7" w:rsidRPr="005C0B51" w:rsidRDefault="00DB1FD7" w:rsidP="00DB1FD7">
      <w:pPr>
        <w:widowControl/>
        <w:rPr>
          <w:rFonts w:eastAsia="標楷體"/>
        </w:rPr>
      </w:pPr>
    </w:p>
    <w:p w:rsidR="00DB1FD7" w:rsidRDefault="00DB1FD7">
      <w:pPr>
        <w:widowControl/>
        <w:rPr>
          <w:rFonts w:eastAsia="標楷體"/>
        </w:rPr>
      </w:pPr>
    </w:p>
    <w:p w:rsidR="00EF04BC" w:rsidRDefault="00EF04BC">
      <w:pPr>
        <w:widowControl/>
        <w:rPr>
          <w:rFonts w:eastAsia="標楷體"/>
        </w:rPr>
      </w:pPr>
    </w:p>
    <w:p w:rsidR="0078494F" w:rsidRDefault="0036357D" w:rsidP="0078494F">
      <w:pPr>
        <w:pStyle w:val="3"/>
        <w:rPr>
          <w:rFonts w:eastAsia="標楷體"/>
        </w:rPr>
      </w:pPr>
      <w:bookmarkStart w:id="40" w:name="_Toc441831243"/>
      <w:r>
        <w:rPr>
          <w:rFonts w:eastAsia="標楷體" w:hint="eastAsia"/>
        </w:rPr>
        <w:t>R</w:t>
      </w:r>
      <w:r w:rsidR="0078494F">
        <w:rPr>
          <w:rFonts w:eastAsia="標楷體" w:hint="eastAsia"/>
        </w:rPr>
        <w:t xml:space="preserve">DM </w:t>
      </w:r>
      <w:r w:rsidR="00162284">
        <w:rPr>
          <w:rFonts w:eastAsia="標楷體" w:hint="eastAsia"/>
        </w:rPr>
        <w:t>Operate</w:t>
      </w:r>
      <w:r w:rsidR="00D62E64">
        <w:rPr>
          <w:rFonts w:eastAsia="標楷體" w:hint="eastAsia"/>
        </w:rPr>
        <w:t xml:space="preserve"> </w:t>
      </w:r>
      <w:r w:rsidR="0078494F" w:rsidRPr="006B4972">
        <w:rPr>
          <w:rFonts w:eastAsia="標楷體" w:hint="eastAsia"/>
          <w:noProof/>
        </w:rPr>
        <w:t>request</w:t>
      </w:r>
      <w:r w:rsidR="0078494F">
        <w:rPr>
          <w:rFonts w:eastAsia="標楷體"/>
          <w:noProof/>
        </w:rPr>
        <w:t>s</w:t>
      </w:r>
      <w:r w:rsidR="0078494F" w:rsidRPr="00543406">
        <w:rPr>
          <w:rFonts w:eastAsia="標楷體"/>
        </w:rPr>
        <w:t xml:space="preserve"> syntax</w:t>
      </w:r>
      <w:bookmarkEnd w:id="40"/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78494F" w:rsidRPr="00543406" w:rsidTr="00E142AC">
        <w:tc>
          <w:tcPr>
            <w:tcW w:w="481" w:type="dxa"/>
            <w:vMerge w:val="restart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8494F" w:rsidRPr="004C4A74">
                <w:rPr>
                  <w:rFonts w:eastAsia="標楷體"/>
                </w:rPr>
                <w:t>3.1.1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3808E8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3808E8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78494F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8494F" w:rsidRPr="004C4A74">
                <w:rPr>
                  <w:rFonts w:eastAsia="標楷體"/>
                </w:rPr>
                <w:t>3.1.2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8494F" w:rsidRPr="004C4A74">
                <w:rPr>
                  <w:rFonts w:eastAsia="標楷體"/>
                </w:rPr>
                <w:t>3.1.3</w:t>
              </w:r>
            </w:fldSimple>
          </w:p>
        </w:tc>
      </w:tr>
      <w:tr w:rsidR="0078494F" w:rsidRPr="00543406" w:rsidTr="00E142AC">
        <w:tc>
          <w:tcPr>
            <w:tcW w:w="481" w:type="dxa"/>
            <w:vMerge/>
          </w:tcPr>
          <w:p w:rsidR="0078494F" w:rsidRPr="00543406" w:rsidRDefault="0078494F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78494F" w:rsidRPr="00543406" w:rsidRDefault="0078494F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78494F" w:rsidRPr="00543406" w:rsidRDefault="0078494F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78494F" w:rsidRPr="00543406" w:rsidRDefault="0078494F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78494F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8494F" w:rsidRPr="004C4A74">
                <w:rPr>
                  <w:rFonts w:eastAsia="標楷體"/>
                </w:rPr>
                <w:t>3.1.4</w:t>
              </w:r>
            </w:fldSimple>
          </w:p>
        </w:tc>
      </w:tr>
      <w:tr w:rsidR="004E0427" w:rsidRPr="00543406" w:rsidTr="00E142AC">
        <w:tc>
          <w:tcPr>
            <w:tcW w:w="481" w:type="dxa"/>
            <w:vMerge w:val="restart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4E0427" w:rsidRPr="00543406" w:rsidRDefault="004E0427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4E0427" w:rsidRPr="00543406" w:rsidRDefault="004E0427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252A8F" w:rsidRDefault="00252A8F" w:rsidP="00252A8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252A8F" w:rsidRDefault="00252A8F" w:rsidP="00252A8F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252A8F" w:rsidRPr="00E54CDA" w:rsidRDefault="00252A8F" w:rsidP="00252A8F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252A8F" w:rsidRDefault="00252A8F" w:rsidP="00252A8F">
            <w:r>
              <w:rPr>
                <w:rFonts w:hint="eastAsia"/>
              </w:rPr>
              <w:t>id/string</w:t>
            </w:r>
          </w:p>
          <w:p w:rsidR="00252A8F" w:rsidRDefault="00252A8F" w:rsidP="00252A8F"/>
          <w:p w:rsidR="00252A8F" w:rsidRDefault="00252A8F" w:rsidP="00252A8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252A8F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252A8F" w:rsidRPr="00E87DEB" w:rsidRDefault="00252A8F" w:rsidP="00252A8F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"id":"000c29d0013c"</w:t>
            </w:r>
          </w:p>
          <w:p w:rsidR="004E0427" w:rsidRPr="00543406" w:rsidRDefault="00252A8F" w:rsidP="00252A8F">
            <w:pPr>
              <w:rPr>
                <w:rFonts w:eastAsia="標楷體"/>
              </w:rPr>
            </w:pPr>
            <w:r w:rsidRPr="00E87DEB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4E0427" w:rsidRPr="00543406" w:rsidRDefault="004E0427" w:rsidP="00E142AC">
            <w:pPr>
              <w:jc w:val="center"/>
              <w:rPr>
                <w:rFonts w:eastAsia="標楷體"/>
              </w:rPr>
            </w:pPr>
          </w:p>
        </w:tc>
      </w:tr>
    </w:tbl>
    <w:p w:rsidR="0078494F" w:rsidRDefault="0078494F">
      <w:pPr>
        <w:widowControl/>
        <w:rPr>
          <w:rFonts w:eastAsia="標楷體"/>
        </w:rPr>
      </w:pPr>
    </w:p>
    <w:p w:rsidR="00856AF0" w:rsidRDefault="00856AF0">
      <w:pPr>
        <w:widowControl/>
        <w:rPr>
          <w:rFonts w:eastAsia="標楷體"/>
        </w:rPr>
      </w:pPr>
    </w:p>
    <w:p w:rsidR="007136DB" w:rsidRDefault="007136DB">
      <w:pPr>
        <w:widowControl/>
        <w:rPr>
          <w:rFonts w:eastAsia="標楷體"/>
        </w:rPr>
      </w:pPr>
    </w:p>
    <w:p w:rsidR="007C00D7" w:rsidRDefault="00872041" w:rsidP="007C00D7">
      <w:pPr>
        <w:pStyle w:val="3"/>
        <w:rPr>
          <w:rFonts w:eastAsia="標楷體"/>
        </w:rPr>
      </w:pPr>
      <w:bookmarkStart w:id="41" w:name="_Toc441831244"/>
      <w:r>
        <w:rPr>
          <w:rFonts w:eastAsia="標楷體" w:hint="eastAsia"/>
        </w:rPr>
        <w:t>R</w:t>
      </w:r>
      <w:r w:rsidR="00934029">
        <w:rPr>
          <w:rFonts w:eastAsia="標楷體" w:hint="eastAsia"/>
        </w:rPr>
        <w:t>DM Operate</w:t>
      </w:r>
      <w:r w:rsidR="007C00D7">
        <w:rPr>
          <w:rFonts w:eastAsia="標楷體" w:hint="eastAsia"/>
        </w:rPr>
        <w:t xml:space="preserve"> </w:t>
      </w:r>
      <w:r w:rsidR="007C00D7">
        <w:rPr>
          <w:rFonts w:eastAsia="標楷體" w:hint="eastAsia"/>
          <w:noProof/>
        </w:rPr>
        <w:t>response</w:t>
      </w:r>
      <w:r w:rsidR="007C00D7" w:rsidRPr="00543406">
        <w:rPr>
          <w:rFonts w:eastAsia="標楷體"/>
        </w:rPr>
        <w:t xml:space="preserve"> syntax</w:t>
      </w:r>
      <w:bookmarkEnd w:id="41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7C00D7" w:rsidRPr="00543406" w:rsidTr="00E142AC">
        <w:tc>
          <w:tcPr>
            <w:tcW w:w="491" w:type="dxa"/>
            <w:vMerge w:val="restart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7C00D7" w:rsidRPr="004C4A74">
                <w:rPr>
                  <w:rFonts w:eastAsia="標楷體"/>
                </w:rPr>
                <w:t>3.1.1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957A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57AF4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7C00D7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7C00D7" w:rsidRPr="004C4A74">
                <w:rPr>
                  <w:rFonts w:eastAsia="標楷體"/>
                </w:rPr>
                <w:t>3.1.2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7C00D7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7C00D7" w:rsidRPr="004C4A74">
                <w:rPr>
                  <w:rFonts w:eastAsia="標楷體"/>
                </w:rPr>
                <w:t>3.1.3</w:t>
              </w:r>
            </w:fldSimple>
          </w:p>
        </w:tc>
      </w:tr>
      <w:tr w:rsidR="007C00D7" w:rsidRPr="00543406" w:rsidTr="00E142AC">
        <w:tc>
          <w:tcPr>
            <w:tcW w:w="491" w:type="dxa"/>
            <w:vMerge/>
          </w:tcPr>
          <w:p w:rsidR="007C00D7" w:rsidRPr="00543406" w:rsidRDefault="007C00D7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7C00D7" w:rsidRPr="00543406" w:rsidRDefault="007C00D7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7C00D7" w:rsidRPr="00543406" w:rsidRDefault="007C00D7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7C00D7" w:rsidRPr="00543406" w:rsidRDefault="007C00D7" w:rsidP="008C1B8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8C1B8E"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C00D7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7C00D7" w:rsidRPr="004C4A74">
                <w:rPr>
                  <w:rFonts w:eastAsia="標楷體"/>
                </w:rPr>
                <w:t>3.1.4</w:t>
              </w:r>
            </w:fldSimple>
          </w:p>
        </w:tc>
      </w:tr>
      <w:tr w:rsidR="0075215D" w:rsidRPr="00543406" w:rsidTr="00E142AC">
        <w:tc>
          <w:tcPr>
            <w:tcW w:w="491" w:type="dxa"/>
            <w:vMerge w:val="restart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75215D" w:rsidRPr="00543406" w:rsidRDefault="0075215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DM Operation</w:t>
            </w:r>
          </w:p>
        </w:tc>
        <w:tc>
          <w:tcPr>
            <w:tcW w:w="843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75215D" w:rsidRPr="00543406" w:rsidRDefault="0075215D" w:rsidP="00140EB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75215D" w:rsidRDefault="0075215D" w:rsidP="00140EB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63A61" w:rsidRDefault="00E63A61" w:rsidP="00E63A6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E63A61" w:rsidRDefault="00E63A61" w:rsidP="00E63A6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E63A61" w:rsidRPr="00E54CDA" w:rsidRDefault="00E63A61" w:rsidP="00E63A61"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756C1C" w:rsidRDefault="00756C1C" w:rsidP="00E63A61">
            <w:proofErr w:type="gramStart"/>
            <w:r>
              <w:rPr>
                <w:rFonts w:hint="eastAsia"/>
              </w:rPr>
              <w:t>result/integer</w:t>
            </w:r>
            <w:proofErr w:type="gramEnd"/>
            <w:r w:rsidR="00805A19">
              <w:rPr>
                <w:rFonts w:hint="eastAsia"/>
              </w:rPr>
              <w:t xml:space="preserve"> (Ref.</w:t>
            </w:r>
            <w:r w:rsidR="0075297C">
              <w:fldChar w:fldCharType="begin"/>
            </w:r>
            <w:r w:rsidR="00805A19">
              <w:instrText xml:space="preserve"> </w:instrText>
            </w:r>
            <w:r w:rsidR="00805A19">
              <w:rPr>
                <w:rFonts w:hint="eastAsia"/>
              </w:rPr>
              <w:instrText>REF _Ref456700459 \r \h</w:instrText>
            </w:r>
            <w:r w:rsidR="00805A19">
              <w:instrText xml:space="preserve"> </w:instrText>
            </w:r>
            <w:r w:rsidR="0075297C">
              <w:fldChar w:fldCharType="separate"/>
            </w:r>
            <w:r w:rsidR="00805A19">
              <w:t>3.2.3</w:t>
            </w:r>
            <w:r w:rsidR="0075297C">
              <w:fldChar w:fldCharType="end"/>
            </w:r>
            <w:r w:rsidR="00805A19">
              <w:rPr>
                <w:rFonts w:hint="eastAsia"/>
              </w:rPr>
              <w:t>)</w:t>
            </w:r>
          </w:p>
          <w:p w:rsidR="00DB6757" w:rsidRDefault="00DB6757" w:rsidP="00E63A61">
            <w:r>
              <w:rPr>
                <w:rFonts w:hint="eastAsia"/>
              </w:rPr>
              <w:t>control/integer</w:t>
            </w:r>
          </w:p>
          <w:p w:rsidR="00ED4438" w:rsidRDefault="00ED4438" w:rsidP="00E63A61">
            <w:r>
              <w:rPr>
                <w:rFonts w:hint="eastAsia"/>
              </w:rPr>
              <w:t>list/integer (array under control)</w:t>
            </w:r>
          </w:p>
          <w:p w:rsidR="00B713D5" w:rsidRDefault="00B713D5" w:rsidP="00E63A61"/>
          <w:p w:rsidR="00B713D5" w:rsidRDefault="00011741" w:rsidP="00E63A61">
            <w:r>
              <w:rPr>
                <w:rFonts w:hint="eastAsia"/>
              </w:rPr>
              <w:t>control</w:t>
            </w:r>
            <w:r w:rsidR="00B713D5">
              <w:rPr>
                <w:rFonts w:hint="eastAsia"/>
              </w:rPr>
              <w:t>：</w:t>
            </w:r>
          </w:p>
          <w:p w:rsidR="00B713D5" w:rsidRPr="00BC16F5" w:rsidRDefault="00BC16F5" w:rsidP="00BC16F5">
            <w:pPr>
              <w:ind w:firstLineChars="100" w:firstLine="240"/>
            </w:pPr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</w:t>
            </w:r>
            <w:r w:rsidR="00B85EEF">
              <w:rPr>
                <w:rFonts w:ascii="Monospace" w:hAnsi="Monospace" w:cs="Monospace" w:hint="eastAsia"/>
                <w:kern w:val="0"/>
                <w:szCs w:val="24"/>
              </w:rPr>
              <w:t>list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count)</w:t>
            </w:r>
          </w:p>
          <w:p w:rsidR="003625F4" w:rsidRDefault="00BC16F5" w:rsidP="00BC16F5">
            <w:pPr>
              <w:ind w:firstLineChars="100" w:firstLine="240"/>
            </w:pPr>
            <w:r>
              <w:rPr>
                <w:rFonts w:hint="eastAsia"/>
              </w:rPr>
              <w:t>list (JSON Array)</w:t>
            </w:r>
          </w:p>
          <w:p w:rsidR="003625F4" w:rsidRDefault="003625F4" w:rsidP="00E63A61"/>
          <w:p w:rsidR="00ED4438" w:rsidRDefault="00ED4438" w:rsidP="00E63A6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B713D5" w:rsidRDefault="00B85EEF" w:rsidP="00E63A61">
            <w:r>
              <w:rPr>
                <w:rFonts w:hint="eastAsia"/>
              </w:rPr>
              <w:t xml:space="preserve"> type/integer(control type)</w:t>
            </w:r>
          </w:p>
          <w:p w:rsidR="008C06E7" w:rsidRDefault="00B85EEF" w:rsidP="00E63A61">
            <w:r>
              <w:rPr>
                <w:rFonts w:hint="eastAsia"/>
              </w:rPr>
              <w:t xml:space="preserve"> </w:t>
            </w:r>
          </w:p>
          <w:p w:rsidR="00B713D5" w:rsidRDefault="00B713D5" w:rsidP="00E63A61"/>
          <w:p w:rsidR="00A13EA4" w:rsidRDefault="00A13EA4" w:rsidP="00A13EA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result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ntrol":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0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value": 1,</w:t>
            </w:r>
          </w:p>
          <w:p w:rsidR="00085822" w:rsidRPr="00085822" w:rsidRDefault="00AC4235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ssid</w:t>
            </w:r>
            <w:proofErr w:type="spellEnd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="00085822"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085822" w:rsidRPr="00085822" w:rsidRDefault="00085822" w:rsidP="00085822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</w:t>
            </w:r>
          </w:p>
          <w:p w:rsidR="00A13EA4" w:rsidRPr="00B713D5" w:rsidRDefault="00085822" w:rsidP="00085822">
            <w:r w:rsidRPr="00085822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76" w:type="dxa"/>
            <w:vAlign w:val="center"/>
          </w:tcPr>
          <w:p w:rsidR="0075215D" w:rsidRPr="00543406" w:rsidRDefault="0075215D" w:rsidP="00E142AC">
            <w:pPr>
              <w:jc w:val="center"/>
              <w:rPr>
                <w:rFonts w:eastAsia="標楷體"/>
              </w:rPr>
            </w:pPr>
          </w:p>
        </w:tc>
      </w:tr>
    </w:tbl>
    <w:p w:rsidR="007C00D7" w:rsidRDefault="007C00D7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RDM </w:t>
      </w:r>
      <w:r w:rsidR="008F674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8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8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d</w:t>
            </w:r>
          </w:p>
        </w:tc>
        <w:tc>
          <w:tcPr>
            <w:tcW w:w="83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D91A01" w:rsidRDefault="00D91A01" w:rsidP="00D91A0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 Format.</w:t>
            </w:r>
          </w:p>
          <w:p w:rsidR="00D91A01" w:rsidRDefault="00D91A01" w:rsidP="00D91A01">
            <w:r>
              <w:rPr>
                <w:rFonts w:hint="eastAsia"/>
              </w:rPr>
              <w:t>C</w:t>
            </w:r>
            <w:r>
              <w:t>ollection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pPr>
              <w:rPr>
                <w:rFonts w:hint="eastAsia"/>
              </w:rPr>
            </w:pPr>
            <w:r>
              <w:rPr>
                <w:rFonts w:hint="eastAsia"/>
              </w:rPr>
              <w:t>(</w:t>
            </w:r>
            <w:r>
              <w:t>name/value</w:t>
            </w:r>
            <w:r>
              <w:rPr>
                <w:rFonts w:hint="eastAsia"/>
              </w:rPr>
              <w:t xml:space="preserve"> data type)</w:t>
            </w:r>
          </w:p>
          <w:p w:rsidR="00050A37" w:rsidRPr="00BC16F5" w:rsidRDefault="00050A37" w:rsidP="00050A37">
            <w:r w:rsidRPr="00BC16F5">
              <w:rPr>
                <w:rFonts w:ascii="Monospace" w:hAnsi="Monospace" w:cs="Monospace" w:hint="eastAsia"/>
                <w:kern w:val="0"/>
                <w:szCs w:val="24"/>
              </w:rPr>
              <w:t>count/integer</w:t>
            </w:r>
            <w:r>
              <w:rPr>
                <w:rFonts w:ascii="Monospace" w:hAnsi="Monospace" w:cs="Monospace" w:hint="eastAsia"/>
                <w:kern w:val="0"/>
                <w:szCs w:val="24"/>
              </w:rPr>
              <w:t xml:space="preserve"> (list count)</w:t>
            </w:r>
          </w:p>
          <w:p w:rsidR="00D91A01" w:rsidRDefault="00D91A01" w:rsidP="00D91A01">
            <w:r>
              <w:rPr>
                <w:rFonts w:hint="eastAsia"/>
              </w:rPr>
              <w:t>list/ (</w:t>
            </w:r>
            <w:r w:rsidR="00050A37">
              <w:rPr>
                <w:rFonts w:hint="eastAsia"/>
              </w:rPr>
              <w:t>JSON Array</w:t>
            </w:r>
            <w:r>
              <w:rPr>
                <w:rFonts w:hint="eastAsia"/>
              </w:rPr>
              <w:t>)</w:t>
            </w:r>
          </w:p>
          <w:p w:rsidR="004D607A" w:rsidRDefault="004D607A" w:rsidP="00D91A01">
            <w:pPr>
              <w:rPr>
                <w:rFonts w:hint="eastAsia"/>
              </w:rPr>
            </w:pPr>
          </w:p>
          <w:p w:rsidR="00D91A01" w:rsidRDefault="00D91A01" w:rsidP="00D91A01">
            <w:r>
              <w:rPr>
                <w:rFonts w:hint="eastAsia"/>
              </w:rPr>
              <w:t>list</w:t>
            </w:r>
            <w:r>
              <w:rPr>
                <w:rFonts w:hint="eastAsia"/>
              </w:rPr>
              <w:t>：</w:t>
            </w:r>
          </w:p>
          <w:p w:rsidR="00D91A01" w:rsidRDefault="00D91A01" w:rsidP="00D91A01">
            <w:r>
              <w:rPr>
                <w:rFonts w:hint="eastAsia"/>
              </w:rPr>
              <w:t xml:space="preserve"> type/integer(control type)</w:t>
            </w:r>
          </w:p>
          <w:p w:rsidR="00D91A01" w:rsidRDefault="00D91A01" w:rsidP="00D91A01">
            <w:r>
              <w:rPr>
                <w:rFonts w:hint="eastAsia"/>
              </w:rPr>
              <w:t xml:space="preserve"> </w:t>
            </w:r>
          </w:p>
          <w:p w:rsidR="00D91A01" w:rsidRDefault="00D91A01" w:rsidP="00D91A01"/>
          <w:p w:rsidR="00D91A01" w:rsidRDefault="00D91A01" w:rsidP="00D91A0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E</w:t>
            </w:r>
            <w:r w:rsidRPr="0079486D">
              <w:rPr>
                <w:rFonts w:eastAsia="標楷體"/>
              </w:rPr>
              <w:t>xample</w:t>
            </w:r>
            <w:r>
              <w:rPr>
                <w:rFonts w:eastAsia="標楷體" w:hint="eastAsia"/>
              </w:rPr>
              <w:t>：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lastRenderedPageBreak/>
              <w:t>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id": "000c29d0013c"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count": 2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list": [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0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0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, {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type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1,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"</w:t>
            </w:r>
            <w:r w:rsidR="00C277C2">
              <w:rPr>
                <w:rFonts w:ascii="Monospace" w:hAnsi="Monospace" w:cs="Monospace" w:hint="eastAsia"/>
                <w:color w:val="2A00FF"/>
                <w:kern w:val="0"/>
                <w:szCs w:val="24"/>
              </w:rPr>
              <w:t>??</w:t>
            </w: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: "</w:t>
            </w:r>
            <w:proofErr w:type="spellStart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xxxx</w:t>
            </w:r>
            <w:proofErr w:type="spellEnd"/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"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ab/>
              <w:t>}]</w:t>
            </w:r>
          </w:p>
          <w:p w:rsidR="00937E96" w:rsidRPr="00937E96" w:rsidRDefault="00937E96" w:rsidP="00937E96">
            <w:pPr>
              <w:rPr>
                <w:rFonts w:ascii="Monospace" w:hAnsi="Monospace" w:cs="Monospace"/>
                <w:color w:val="2A00FF"/>
                <w:kern w:val="0"/>
                <w:szCs w:val="24"/>
              </w:rPr>
            </w:pPr>
          </w:p>
          <w:p w:rsidR="00BE7668" w:rsidRPr="00543406" w:rsidRDefault="00937E96" w:rsidP="00937E96">
            <w:pPr>
              <w:rPr>
                <w:rFonts w:eastAsia="標楷體"/>
              </w:rPr>
            </w:pPr>
            <w:r w:rsidRPr="00937E96">
              <w:rPr>
                <w:rFonts w:ascii="Monospace" w:hAnsi="Monospace" w:cs="Monospace"/>
                <w:color w:val="2A00FF"/>
                <w:kern w:val="0"/>
                <w:szCs w:val="24"/>
              </w:rPr>
              <w:t>}</w:t>
            </w:r>
          </w:p>
        </w:tc>
        <w:tc>
          <w:tcPr>
            <w:tcW w:w="862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widowControl/>
        <w:rPr>
          <w:rFonts w:eastAsia="標楷體"/>
        </w:rPr>
      </w:pPr>
    </w:p>
    <w:p w:rsidR="00BE7668" w:rsidRDefault="00BE7668" w:rsidP="00BE7668">
      <w:pPr>
        <w:pStyle w:val="3"/>
        <w:rPr>
          <w:rFonts w:eastAsia="標楷體"/>
        </w:rPr>
      </w:pPr>
      <w:r>
        <w:rPr>
          <w:rFonts w:eastAsia="標楷體" w:hint="eastAsia"/>
        </w:rPr>
        <w:t>R</w:t>
      </w:r>
      <w:r w:rsidR="001351FB">
        <w:rPr>
          <w:rFonts w:eastAsia="標楷體" w:hint="eastAsia"/>
        </w:rPr>
        <w:t>DM State</w:t>
      </w:r>
      <w:r>
        <w:rPr>
          <w:rFonts w:eastAsia="標楷體" w:hint="eastAsia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Pr="004C4A74">
                <w:rPr>
                  <w:rFonts w:eastAsia="標楷體"/>
                </w:rPr>
                <w:t>3.1.1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Pr="004C4A74">
                <w:rPr>
                  <w:rFonts w:eastAsia="標楷體"/>
                </w:rPr>
                <w:t>3.1.2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Pr="004C4A74">
                <w:rPr>
                  <w:rFonts w:eastAsia="標楷體"/>
                </w:rPr>
                <w:t>3.1.3</w:t>
              </w:r>
            </w:fldSimple>
          </w:p>
        </w:tc>
      </w:tr>
      <w:tr w:rsidR="00BE7668" w:rsidRPr="00543406" w:rsidTr="00EF2837">
        <w:tc>
          <w:tcPr>
            <w:tcW w:w="491" w:type="dxa"/>
            <w:vMerge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E7668" w:rsidRPr="00543406" w:rsidRDefault="00BE7668" w:rsidP="00EF283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SER MDM Operate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Pr="004C4A74">
                <w:rPr>
                  <w:rFonts w:eastAsia="標楷體"/>
                </w:rPr>
                <w:t>3.1.4</w:t>
              </w:r>
            </w:fldSimple>
          </w:p>
        </w:tc>
      </w:tr>
      <w:tr w:rsidR="00BE7668" w:rsidRPr="00543406" w:rsidTr="00EF2837">
        <w:tc>
          <w:tcPr>
            <w:tcW w:w="491" w:type="dxa"/>
            <w:vMerge w:val="restart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E7668" w:rsidRPr="00543406" w:rsidRDefault="00BE7668" w:rsidP="00EF2837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E7668" w:rsidRPr="00B713D5" w:rsidRDefault="00BE7668" w:rsidP="00EF2837"/>
        </w:tc>
        <w:tc>
          <w:tcPr>
            <w:tcW w:w="876" w:type="dxa"/>
            <w:vAlign w:val="center"/>
          </w:tcPr>
          <w:p w:rsidR="00BE7668" w:rsidRPr="00543406" w:rsidRDefault="00BE7668" w:rsidP="00EF2837">
            <w:pPr>
              <w:jc w:val="center"/>
              <w:rPr>
                <w:rFonts w:eastAsia="標楷體"/>
              </w:rPr>
            </w:pPr>
          </w:p>
        </w:tc>
      </w:tr>
    </w:tbl>
    <w:p w:rsidR="00BE7668" w:rsidRDefault="00BE7668" w:rsidP="00BE7668">
      <w:pPr>
        <w:widowControl/>
        <w:rPr>
          <w:rFonts w:eastAsia="標楷體" w:hint="eastAsia"/>
        </w:rPr>
      </w:pPr>
    </w:p>
    <w:p w:rsidR="00187CDC" w:rsidRDefault="00187CDC" w:rsidP="00BE7668">
      <w:pPr>
        <w:widowControl/>
        <w:rPr>
          <w:rFonts w:eastAsia="標楷體" w:hint="eastAsia"/>
        </w:rPr>
      </w:pPr>
    </w:p>
    <w:p w:rsidR="00187CDC" w:rsidRDefault="00187CDC" w:rsidP="00BE7668">
      <w:pPr>
        <w:widowControl/>
        <w:rPr>
          <w:rFonts w:eastAsia="標楷體"/>
        </w:rPr>
      </w:pPr>
    </w:p>
    <w:p w:rsidR="00691D3B" w:rsidRDefault="00691D3B">
      <w:pPr>
        <w:widowControl/>
        <w:rPr>
          <w:rFonts w:eastAsia="標楷體"/>
        </w:rPr>
      </w:pPr>
    </w:p>
    <w:p w:rsidR="00691D3B" w:rsidRDefault="00691D3B">
      <w:pPr>
        <w:widowControl/>
        <w:rPr>
          <w:rFonts w:eastAsia="標楷體"/>
        </w:rPr>
      </w:pPr>
    </w:p>
    <w:p w:rsidR="00691D3B" w:rsidRDefault="00691D3B">
      <w:pPr>
        <w:widowControl/>
        <w:rPr>
          <w:rFonts w:eastAsia="標楷體"/>
        </w:rPr>
      </w:pPr>
    </w:p>
    <w:p w:rsidR="00E06017" w:rsidRDefault="00E06017">
      <w:pPr>
        <w:widowControl/>
        <w:rPr>
          <w:rFonts w:eastAsia="標楷體"/>
        </w:rPr>
      </w:pPr>
    </w:p>
    <w:p w:rsidR="005913C0" w:rsidRDefault="005913C0" w:rsidP="005913C0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 w:rsidRPr="006B4972">
        <w:rPr>
          <w:rFonts w:eastAsia="標楷體" w:hint="eastAsia"/>
          <w:noProof/>
        </w:rPr>
        <w:t>request</w:t>
      </w:r>
      <w:r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FD6484" w:rsidRPr="00543406" w:rsidTr="00E142AC">
        <w:tc>
          <w:tcPr>
            <w:tcW w:w="481" w:type="dxa"/>
            <w:vMerge w:val="restart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FD6484" w:rsidRPr="004C4A74">
                <w:rPr>
                  <w:rFonts w:eastAsia="標楷體"/>
                </w:rPr>
                <w:t>3.1.1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510D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E510D7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FD6484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FD6484" w:rsidRPr="004C4A74">
                <w:rPr>
                  <w:rFonts w:eastAsia="標楷體"/>
                </w:rPr>
                <w:t>3.1.2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FD6484" w:rsidRPr="004C4A74">
                <w:rPr>
                  <w:rFonts w:eastAsia="標楷體"/>
                </w:rPr>
                <w:t>3.1.3</w:t>
              </w:r>
            </w:fldSimple>
          </w:p>
        </w:tc>
      </w:tr>
      <w:tr w:rsidR="00FD6484" w:rsidRPr="00543406" w:rsidTr="00E142AC">
        <w:tc>
          <w:tcPr>
            <w:tcW w:w="481" w:type="dxa"/>
            <w:vMerge/>
          </w:tcPr>
          <w:p w:rsidR="00FD6484" w:rsidRPr="00543406" w:rsidRDefault="00FD6484" w:rsidP="00E142AC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FD6484" w:rsidRPr="00543406" w:rsidRDefault="00FD6484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FD6484" w:rsidRPr="00543406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FD6484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FD6484" w:rsidRPr="004C4A74">
                <w:rPr>
                  <w:rFonts w:eastAsia="標楷體"/>
                </w:rPr>
                <w:t>3.1.4</w:t>
              </w:r>
            </w:fldSimple>
          </w:p>
        </w:tc>
      </w:tr>
      <w:tr w:rsidR="00FD6484" w:rsidRPr="00543406" w:rsidTr="00E142AC">
        <w:tc>
          <w:tcPr>
            <w:tcW w:w="481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FD6484" w:rsidRPr="00543406" w:rsidRDefault="004633F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Track Data</w:t>
            </w:r>
          </w:p>
        </w:tc>
        <w:tc>
          <w:tcPr>
            <w:tcW w:w="837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189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 xml:space="preserve">Octet </w:t>
            </w:r>
          </w:p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090" w:type="dxa"/>
          </w:tcPr>
          <w:p w:rsidR="00FD6484" w:rsidRDefault="00FD6484" w:rsidP="00E142AC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C3F61" w:rsidRPr="00543406" w:rsidRDefault="00EC3F6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Format.</w:t>
            </w:r>
          </w:p>
        </w:tc>
        <w:tc>
          <w:tcPr>
            <w:tcW w:w="862" w:type="dxa"/>
            <w:vAlign w:val="center"/>
          </w:tcPr>
          <w:p w:rsidR="00FD6484" w:rsidRPr="00543406" w:rsidRDefault="00FD6484" w:rsidP="00E142AC">
            <w:pPr>
              <w:jc w:val="center"/>
              <w:rPr>
                <w:rFonts w:eastAsia="標楷體"/>
              </w:rPr>
            </w:pPr>
          </w:p>
        </w:tc>
      </w:tr>
    </w:tbl>
    <w:p w:rsidR="005913C0" w:rsidRDefault="005913C0">
      <w:pPr>
        <w:widowControl/>
        <w:rPr>
          <w:rFonts w:eastAsia="標楷體"/>
        </w:rPr>
      </w:pPr>
    </w:p>
    <w:p w:rsidR="00A4772A" w:rsidRDefault="00A4772A" w:rsidP="00A4772A">
      <w:pPr>
        <w:pStyle w:val="3"/>
        <w:rPr>
          <w:rFonts w:eastAsia="標楷體"/>
        </w:rPr>
      </w:pPr>
      <w:r>
        <w:rPr>
          <w:rFonts w:eastAsia="標楷體" w:hint="eastAsia"/>
        </w:rPr>
        <w:t xml:space="preserve">SDK Tracker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B429E2" w:rsidRPr="00543406" w:rsidTr="00E142AC">
        <w:tc>
          <w:tcPr>
            <w:tcW w:w="491" w:type="dxa"/>
            <w:vMerge w:val="restart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B429E2" w:rsidRPr="004C4A74">
                <w:rPr>
                  <w:rFonts w:eastAsia="標楷體"/>
                </w:rPr>
                <w:t>3.1.1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9C484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Pr="00BB525A">
              <w:rPr>
                <w:rFonts w:eastAsia="標楷體"/>
                <w:noProof/>
              </w:rPr>
              <w:t>alue</w:t>
            </w:r>
            <w:r w:rsidRPr="00543406">
              <w:rPr>
                <w:rFonts w:eastAsia="標楷體"/>
              </w:rPr>
              <w:t xml:space="preserve"> corresponding to </w:t>
            </w:r>
            <w:r w:rsidR="009C484B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/>
              </w:rPr>
              <w:t xml:space="preserve"> resp</w:t>
            </w:r>
            <w:r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B429E2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B429E2" w:rsidRPr="004C4A74">
                <w:rPr>
                  <w:rFonts w:eastAsia="標楷體"/>
                </w:rPr>
                <w:t>3.1.2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429E2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B429E2" w:rsidRPr="004C4A74">
                <w:rPr>
                  <w:rFonts w:eastAsia="標楷體"/>
                </w:rPr>
                <w:t>3.1.3</w:t>
              </w:r>
            </w:fldSimple>
          </w:p>
        </w:tc>
      </w:tr>
      <w:tr w:rsidR="00B429E2" w:rsidRPr="00543406" w:rsidTr="00E142AC">
        <w:tc>
          <w:tcPr>
            <w:tcW w:w="491" w:type="dxa"/>
            <w:vMerge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B429E2" w:rsidRPr="00543406" w:rsidRDefault="00B429E2" w:rsidP="0039496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9496C">
              <w:rPr>
                <w:rFonts w:eastAsia="標楷體" w:hint="eastAsia"/>
              </w:rPr>
              <w:t>SDK Tracker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B429E2" w:rsidRPr="00543406" w:rsidRDefault="0075297C" w:rsidP="00E142AC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B429E2" w:rsidRPr="004C4A74">
                <w:rPr>
                  <w:rFonts w:eastAsia="標楷體"/>
                </w:rPr>
                <w:t>3.1.4</w:t>
              </w:r>
            </w:fldSimple>
          </w:p>
        </w:tc>
      </w:tr>
      <w:tr w:rsidR="00B429E2" w:rsidRPr="00543406" w:rsidTr="00E142AC">
        <w:tc>
          <w:tcPr>
            <w:tcW w:w="491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B429E2" w:rsidRPr="00543406" w:rsidRDefault="00B429E2" w:rsidP="00E142A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B429E2" w:rsidRPr="00543406" w:rsidRDefault="00B429E2" w:rsidP="00E142AC">
            <w:pPr>
              <w:jc w:val="center"/>
              <w:rPr>
                <w:rFonts w:eastAsia="標楷體"/>
              </w:rPr>
            </w:pPr>
          </w:p>
        </w:tc>
      </w:tr>
    </w:tbl>
    <w:p w:rsidR="00A4772A" w:rsidRPr="00AA6799" w:rsidRDefault="00A4772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42" w:name="_Toc441831245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4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43" w:name="_Toc441831246"/>
      <w:r w:rsidRPr="00543406">
        <w:rPr>
          <w:rFonts w:eastAsia="標楷體"/>
        </w:rPr>
        <w:t>Command Header Parameters</w:t>
      </w:r>
      <w:bookmarkEnd w:id="43"/>
    </w:p>
    <w:p w:rsidR="008F7EA8" w:rsidRPr="00543406" w:rsidRDefault="000C781A" w:rsidP="00FA0EF4">
      <w:pPr>
        <w:pStyle w:val="3"/>
        <w:rPr>
          <w:rFonts w:eastAsia="標楷體"/>
        </w:rPr>
      </w:pPr>
      <w:bookmarkStart w:id="44" w:name="_Ref433372977"/>
      <w:bookmarkStart w:id="45" w:name="_Toc441831247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44"/>
      <w:bookmarkEnd w:id="4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46" w:name="_Ref433373034"/>
      <w:bookmarkStart w:id="47" w:name="_Toc441831248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46"/>
      <w:bookmarkEnd w:id="4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4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4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6B73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quest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4</w:t>
            </w:r>
          </w:p>
        </w:tc>
      </w:tr>
      <w:tr w:rsidR="006B7354" w:rsidRPr="00543406" w:rsidTr="00647E9B">
        <w:tc>
          <w:tcPr>
            <w:tcW w:w="4157" w:type="dxa"/>
          </w:tcPr>
          <w:p w:rsidR="006B7354" w:rsidRDefault="0094583F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 API Sign in response</w:t>
            </w:r>
          </w:p>
        </w:tc>
        <w:tc>
          <w:tcPr>
            <w:tcW w:w="4125" w:type="dxa"/>
          </w:tcPr>
          <w:p w:rsidR="006B7354" w:rsidRDefault="0094583F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4</w:t>
            </w:r>
          </w:p>
        </w:tc>
      </w:tr>
      <w:tr w:rsidR="000F325A" w:rsidRPr="00543406" w:rsidTr="00647E9B">
        <w:tc>
          <w:tcPr>
            <w:tcW w:w="4157" w:type="dxa"/>
          </w:tcPr>
          <w:p w:rsidR="000F325A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0F325A">
              <w:rPr>
                <w:rFonts w:eastAsia="標楷體" w:hint="eastAsia"/>
              </w:rPr>
              <w:t>DM Login request</w:t>
            </w:r>
          </w:p>
        </w:tc>
        <w:tc>
          <w:tcPr>
            <w:tcW w:w="4125" w:type="dxa"/>
          </w:tcPr>
          <w:p w:rsidR="000F325A" w:rsidRDefault="000F325A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EB0E3D" w:rsidRPr="00543406" w:rsidTr="00647E9B">
        <w:tc>
          <w:tcPr>
            <w:tcW w:w="4157" w:type="dxa"/>
          </w:tcPr>
          <w:p w:rsidR="00EB0E3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EB0E3D">
              <w:rPr>
                <w:rFonts w:eastAsia="標楷體" w:hint="eastAsia"/>
              </w:rPr>
              <w:t>DM Login response</w:t>
            </w:r>
          </w:p>
        </w:tc>
        <w:tc>
          <w:tcPr>
            <w:tcW w:w="4125" w:type="dxa"/>
          </w:tcPr>
          <w:p w:rsidR="00EB0E3D" w:rsidRDefault="00EB0E3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6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quest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98321D" w:rsidRPr="00543406" w:rsidTr="00647E9B">
        <w:tc>
          <w:tcPr>
            <w:tcW w:w="4157" w:type="dxa"/>
          </w:tcPr>
          <w:p w:rsidR="0098321D" w:rsidRDefault="001A21A7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</w:t>
            </w:r>
            <w:r w:rsidR="0098321D">
              <w:rPr>
                <w:rFonts w:eastAsia="標楷體" w:hint="eastAsia"/>
              </w:rPr>
              <w:t>DM Operate response</w:t>
            </w:r>
          </w:p>
        </w:tc>
        <w:tc>
          <w:tcPr>
            <w:tcW w:w="4125" w:type="dxa"/>
          </w:tcPr>
          <w:p w:rsidR="0098321D" w:rsidRDefault="0098321D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</w:t>
            </w:r>
            <w:r w:rsidR="00546114">
              <w:rPr>
                <w:rFonts w:eastAsia="標楷體" w:hint="eastAsia"/>
              </w:rPr>
              <w:t>7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E60F5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quest</w:t>
            </w:r>
          </w:p>
        </w:tc>
        <w:tc>
          <w:tcPr>
            <w:tcW w:w="4125" w:type="dxa"/>
          </w:tcPr>
          <w:p w:rsidR="00E60F54" w:rsidRDefault="00E60F5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8</w:t>
            </w:r>
          </w:p>
        </w:tc>
      </w:tr>
      <w:tr w:rsidR="00E60F54" w:rsidRPr="00543406" w:rsidTr="00647E9B">
        <w:tc>
          <w:tcPr>
            <w:tcW w:w="4157" w:type="dxa"/>
          </w:tcPr>
          <w:p w:rsidR="00E60F54" w:rsidRDefault="00565C15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DK Tracker response</w:t>
            </w:r>
          </w:p>
        </w:tc>
        <w:tc>
          <w:tcPr>
            <w:tcW w:w="4125" w:type="dxa"/>
          </w:tcPr>
          <w:p w:rsidR="00E60F54" w:rsidRDefault="00565C15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8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49" w:name="_Ref433373013"/>
      <w:bookmarkStart w:id="50" w:name="_Toc44183124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49"/>
      <w:bookmarkEnd w:id="5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3220"/>
        <w:gridCol w:w="1937"/>
        <w:gridCol w:w="3365"/>
      </w:tblGrid>
      <w:tr w:rsidR="0061419D" w:rsidRPr="00543406" w:rsidTr="00E75D50">
        <w:tc>
          <w:tcPr>
            <w:tcW w:w="3220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37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365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37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365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INVMSGLEN</w:t>
            </w:r>
          </w:p>
        </w:tc>
        <w:tc>
          <w:tcPr>
            <w:tcW w:w="1937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365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37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365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37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365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37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365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E75D50">
        <w:tc>
          <w:tcPr>
            <w:tcW w:w="3220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365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E75D50">
        <w:tc>
          <w:tcPr>
            <w:tcW w:w="3220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SYSERR</w:t>
            </w:r>
          </w:p>
        </w:tc>
        <w:tc>
          <w:tcPr>
            <w:tcW w:w="1937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365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E75D50">
        <w:tc>
          <w:tcPr>
            <w:tcW w:w="3220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37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365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E75D50">
        <w:tc>
          <w:tcPr>
            <w:tcW w:w="3220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37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365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37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365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E75D50">
        <w:tc>
          <w:tcPr>
            <w:tcW w:w="3220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37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365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51" w:name="_Ref433373050"/>
      <w:bookmarkStart w:id="52" w:name="_Toc441831250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51"/>
      <w:bookmarkEnd w:id="5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53" w:name="_Toc441831251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53"/>
    </w:p>
    <w:p w:rsidR="004F6AD4" w:rsidRPr="00543406" w:rsidRDefault="004F6AD4" w:rsidP="004F6AD4">
      <w:pPr>
        <w:pStyle w:val="3"/>
        <w:rPr>
          <w:rFonts w:eastAsia="標楷體"/>
        </w:rPr>
      </w:pPr>
      <w:bookmarkStart w:id="54" w:name="_Ref437859915"/>
      <w:bookmarkStart w:id="55" w:name="_Toc441831252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54"/>
      <w:bookmarkEnd w:id="5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  <w:r w:rsidR="006B3C3A">
              <w:rPr>
                <w:rFonts w:hint="eastAsia"/>
              </w:rPr>
              <w:t xml:space="preserve"> Tracker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  <w:tr w:rsidR="003A1FEF" w:rsidTr="00C63B4F">
        <w:tc>
          <w:tcPr>
            <w:tcW w:w="2093" w:type="dxa"/>
          </w:tcPr>
          <w:p w:rsidR="003A1FEF" w:rsidRDefault="003A1FEF" w:rsidP="00C63B4F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6269" w:type="dxa"/>
          </w:tcPr>
          <w:p w:rsidR="003A1FEF" w:rsidRDefault="00B037EA" w:rsidP="00DD3D47">
            <w:r>
              <w:rPr>
                <w:rFonts w:hint="eastAsia"/>
              </w:rPr>
              <w:t xml:space="preserve">MORE </w:t>
            </w:r>
            <w:r w:rsidR="004B46CE">
              <w:rPr>
                <w:rFonts w:hint="eastAsia"/>
              </w:rPr>
              <w:t>SDK Service</w:t>
            </w:r>
          </w:p>
        </w:tc>
      </w:tr>
      <w:tr w:rsidR="00C92CA7" w:rsidTr="00C63B4F">
        <w:tc>
          <w:tcPr>
            <w:tcW w:w="2093" w:type="dxa"/>
          </w:tcPr>
          <w:p w:rsidR="00C92CA7" w:rsidRDefault="00C92CA7" w:rsidP="00C63B4F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6269" w:type="dxa"/>
          </w:tcPr>
          <w:p w:rsidR="00C92CA7" w:rsidRDefault="00EF0471" w:rsidP="00EF0471">
            <w:r>
              <w:rPr>
                <w:rFonts w:hint="eastAsia"/>
              </w:rPr>
              <w:t>Tracker Service</w:t>
            </w:r>
          </w:p>
        </w:tc>
      </w:tr>
      <w:tr w:rsidR="006E3D62" w:rsidTr="00C63B4F">
        <w:tc>
          <w:tcPr>
            <w:tcW w:w="2093" w:type="dxa"/>
          </w:tcPr>
          <w:p w:rsidR="006E3D62" w:rsidRDefault="006E3D62" w:rsidP="00C63B4F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6269" w:type="dxa"/>
          </w:tcPr>
          <w:p w:rsidR="006E3D62" w:rsidRDefault="0006750E" w:rsidP="0006750E">
            <w:r w:rsidRPr="0006750E">
              <w:t>A</w:t>
            </w:r>
            <w:r>
              <w:rPr>
                <w:rFonts w:hint="eastAsia"/>
              </w:rPr>
              <w:t>ppliance Tracker</w:t>
            </w:r>
          </w:p>
        </w:tc>
      </w:tr>
      <w:tr w:rsidR="0006750E" w:rsidTr="00C63B4F">
        <w:tc>
          <w:tcPr>
            <w:tcW w:w="2093" w:type="dxa"/>
          </w:tcPr>
          <w:p w:rsidR="0006750E" w:rsidRDefault="0006750E" w:rsidP="00C63B4F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6269" w:type="dxa"/>
          </w:tcPr>
          <w:p w:rsidR="0006750E" w:rsidRPr="0006750E" w:rsidRDefault="00764D26" w:rsidP="0006750E">
            <w:r>
              <w:rPr>
                <w:rFonts w:hint="eastAsia"/>
              </w:rPr>
              <w:t>Toy Tracker</w:t>
            </w:r>
          </w:p>
        </w:tc>
      </w:tr>
      <w:tr w:rsidR="00764D26" w:rsidTr="00C63B4F">
        <w:tc>
          <w:tcPr>
            <w:tcW w:w="2093" w:type="dxa"/>
          </w:tcPr>
          <w:p w:rsidR="00764D26" w:rsidRDefault="00764D26" w:rsidP="00C63B4F">
            <w:pPr>
              <w:jc w:val="center"/>
            </w:pPr>
            <w:r>
              <w:rPr>
                <w:rFonts w:hint="eastAsia"/>
              </w:rPr>
              <w:t>7</w:t>
            </w:r>
          </w:p>
        </w:tc>
        <w:tc>
          <w:tcPr>
            <w:tcW w:w="6269" w:type="dxa"/>
          </w:tcPr>
          <w:p w:rsidR="00764D26" w:rsidRDefault="00764D26" w:rsidP="0006750E">
            <w:r>
              <w:rPr>
                <w:rFonts w:hint="eastAsia"/>
              </w:rPr>
              <w:t>IOT Tracker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56" w:name="_Ref437854020"/>
      <w:bookmarkStart w:id="57" w:name="_Toc441831253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56"/>
      <w:bookmarkEnd w:id="5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645DEE" w:rsidRDefault="00645DEE" w:rsidP="00645DEE">
      <w:pPr>
        <w:pStyle w:val="3"/>
        <w:rPr>
          <w:rFonts w:eastAsia="標楷體"/>
        </w:rPr>
      </w:pPr>
      <w:bookmarkStart w:id="58" w:name="_Ref456700459"/>
      <w:bookmarkStart w:id="59" w:name="_Toc441831263"/>
      <w:r>
        <w:rPr>
          <w:rFonts w:eastAsia="標楷體" w:hint="eastAsia"/>
        </w:rPr>
        <w:t>Result Table</w:t>
      </w:r>
      <w:bookmarkEnd w:id="58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645DEE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645DEE" w:rsidRPr="004568B8" w:rsidRDefault="00645DEE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uccess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645DEE" w:rsidRDefault="00BC7DE8" w:rsidP="00BC7DE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645DEE">
              <w:rPr>
                <w:rFonts w:eastAsia="標楷體" w:hint="eastAsia"/>
              </w:rPr>
              <w:t>System Exception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645DEE" w:rsidRDefault="00645DEE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Invalid Parameter</w:t>
            </w:r>
          </w:p>
        </w:tc>
      </w:tr>
      <w:tr w:rsidR="00645DEE" w:rsidTr="00140EB9">
        <w:tc>
          <w:tcPr>
            <w:tcW w:w="2660" w:type="dxa"/>
          </w:tcPr>
          <w:p w:rsidR="00645DEE" w:rsidRDefault="00645DEE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645DEE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>
              <w:rPr>
                <w:rFonts w:eastAsia="標楷體" w:hint="eastAsia"/>
              </w:rPr>
              <w:t>System Busy</w:t>
            </w:r>
          </w:p>
        </w:tc>
      </w:tr>
      <w:tr w:rsidR="00BC7DE8" w:rsidTr="00140EB9">
        <w:tc>
          <w:tcPr>
            <w:tcW w:w="2660" w:type="dxa"/>
          </w:tcPr>
          <w:p w:rsidR="00BC7DE8" w:rsidRDefault="00BC7DE8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C7DE8" w:rsidRDefault="00BC7DE8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Fail</w:t>
            </w:r>
            <w:r>
              <w:rPr>
                <w:rFonts w:eastAsia="標楷體" w:hint="eastAsia"/>
              </w:rPr>
              <w:t>，</w:t>
            </w:r>
            <w:r w:rsidR="00970200">
              <w:rPr>
                <w:rFonts w:eastAsia="標楷體"/>
              </w:rPr>
              <w:t>Unknown</w:t>
            </w:r>
            <w:r>
              <w:rPr>
                <w:rFonts w:eastAsia="標楷體" w:hint="eastAsia"/>
              </w:rPr>
              <w:t xml:space="preserve"> Error</w:t>
            </w:r>
          </w:p>
        </w:tc>
      </w:tr>
    </w:tbl>
    <w:p w:rsidR="00645DEE" w:rsidRDefault="00645DEE" w:rsidP="00645DEE"/>
    <w:p w:rsidR="00BC4084" w:rsidRDefault="00491145" w:rsidP="00BC4084">
      <w:pPr>
        <w:pStyle w:val="3"/>
        <w:rPr>
          <w:rFonts w:eastAsia="標楷體"/>
        </w:rPr>
      </w:pPr>
      <w:bookmarkStart w:id="60" w:name="_Ref456876889"/>
      <w:r>
        <w:rPr>
          <w:rFonts w:eastAsia="標楷體" w:hint="eastAsia"/>
        </w:rPr>
        <w:t>Device Type</w:t>
      </w:r>
      <w:r w:rsidR="00BC4084">
        <w:rPr>
          <w:rFonts w:eastAsia="標楷體" w:hint="eastAsia"/>
        </w:rPr>
        <w:t xml:space="preserve"> Table</w:t>
      </w:r>
      <w:bookmarkEnd w:id="60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C4084" w:rsidRPr="004568B8" w:rsidTr="00140EB9">
        <w:tc>
          <w:tcPr>
            <w:tcW w:w="2660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Result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C4084" w:rsidRPr="004568B8" w:rsidRDefault="00BC4084" w:rsidP="00140EB9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ndroid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C4084" w:rsidRDefault="00D25C14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OS</w:t>
            </w:r>
          </w:p>
        </w:tc>
      </w:tr>
      <w:tr w:rsidR="00BC4084" w:rsidTr="00140EB9">
        <w:tc>
          <w:tcPr>
            <w:tcW w:w="2660" w:type="dxa"/>
          </w:tcPr>
          <w:p w:rsidR="00BC4084" w:rsidRDefault="00BC4084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lastRenderedPageBreak/>
              <w:t>2</w:t>
            </w:r>
          </w:p>
        </w:tc>
        <w:tc>
          <w:tcPr>
            <w:tcW w:w="5702" w:type="dxa"/>
          </w:tcPr>
          <w:p w:rsidR="00BC4084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家電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玩具</w:t>
            </w:r>
          </w:p>
        </w:tc>
      </w:tr>
      <w:tr w:rsidR="002771C5" w:rsidTr="00140EB9">
        <w:tc>
          <w:tcPr>
            <w:tcW w:w="2660" w:type="dxa"/>
          </w:tcPr>
          <w:p w:rsidR="002771C5" w:rsidRDefault="002771C5" w:rsidP="00140EB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2771C5" w:rsidRDefault="002771C5" w:rsidP="00140EB9">
            <w:pPr>
              <w:rPr>
                <w:rFonts w:eastAsia="標楷體"/>
              </w:rPr>
            </w:pPr>
            <w:proofErr w:type="gramStart"/>
            <w:r>
              <w:rPr>
                <w:rFonts w:eastAsia="標楷體" w:hint="eastAsia"/>
              </w:rPr>
              <w:t>物聯網</w:t>
            </w:r>
            <w:proofErr w:type="gramEnd"/>
          </w:p>
        </w:tc>
      </w:tr>
    </w:tbl>
    <w:p w:rsidR="00BC4084" w:rsidRPr="00645DEE" w:rsidRDefault="00BC4084" w:rsidP="00645DEE"/>
    <w:p w:rsidR="00823C3D" w:rsidRPr="00543406" w:rsidRDefault="00823C3D" w:rsidP="006A35E8">
      <w:pPr>
        <w:pStyle w:val="2"/>
        <w:rPr>
          <w:rFonts w:eastAsia="標楷體"/>
        </w:rPr>
      </w:pPr>
      <w:r w:rsidRPr="00543406">
        <w:rPr>
          <w:rFonts w:eastAsia="標楷體"/>
        </w:rPr>
        <w:t>Optional Parameter</w:t>
      </w:r>
      <w:bookmarkEnd w:id="59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94AF1" w:rsidP="00F94AF1">
      <w:pPr>
        <w:pStyle w:val="3"/>
      </w:pPr>
      <w:bookmarkStart w:id="61" w:name="_Toc441831264"/>
      <w:r>
        <w:rPr>
          <w:rFonts w:hint="eastAsia"/>
        </w:rPr>
        <w:t>MDM Operation</w:t>
      </w:r>
      <w:bookmarkEnd w:id="61"/>
    </w:p>
    <w:p w:rsidR="004935A3" w:rsidRDefault="00E87505" w:rsidP="00F94AF1">
      <w:proofErr w:type="gramStart"/>
      <w:r>
        <w:rPr>
          <w:rFonts w:hint="eastAsia"/>
        </w:rPr>
        <w:t xml:space="preserve">A JSON format data that is </w:t>
      </w:r>
      <w:r>
        <w:t>defined</w:t>
      </w:r>
      <w:r>
        <w:rPr>
          <w:rFonts w:hint="eastAsia"/>
        </w:rPr>
        <w:t xml:space="preserve"> for MDM </w:t>
      </w:r>
      <w:r w:rsidR="004F3EE9">
        <w:rPr>
          <w:rFonts w:hint="eastAsia"/>
        </w:rPr>
        <w:t xml:space="preserve">operation </w:t>
      </w:r>
      <w:r>
        <w:rPr>
          <w:rFonts w:hint="eastAsia"/>
        </w:rPr>
        <w:t>response.</w:t>
      </w:r>
      <w:proofErr w:type="gramEnd"/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C41EF4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C41EF4" w:rsidRPr="004568B8" w:rsidRDefault="00C41EF4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C41EF4" w:rsidTr="00E142AC">
        <w:tc>
          <w:tcPr>
            <w:tcW w:w="2660" w:type="dxa"/>
          </w:tcPr>
          <w:p w:rsidR="00C41EF4" w:rsidRDefault="00C41EF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operate</w:t>
            </w:r>
          </w:p>
        </w:tc>
        <w:tc>
          <w:tcPr>
            <w:tcW w:w="5702" w:type="dxa"/>
          </w:tcPr>
          <w:p w:rsidR="00C41EF4" w:rsidRDefault="00C41EF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</w:t>
            </w:r>
            <w:r w:rsidR="001E4114">
              <w:rPr>
                <w:rFonts w:eastAsia="標楷體" w:hint="eastAsia"/>
              </w:rPr>
              <w:t>, A JSON array tag</w:t>
            </w:r>
          </w:p>
        </w:tc>
      </w:tr>
      <w:tr w:rsidR="00C41EF4" w:rsidTr="00E142AC">
        <w:tc>
          <w:tcPr>
            <w:tcW w:w="2660" w:type="dxa"/>
          </w:tcPr>
          <w:p w:rsidR="00C41EF4" w:rsidRDefault="0031201F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type</w:t>
            </w:r>
          </w:p>
        </w:tc>
        <w:tc>
          <w:tcPr>
            <w:tcW w:w="5702" w:type="dxa"/>
          </w:tcPr>
          <w:p w:rsidR="00C41EF4" w:rsidRDefault="0031201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DM operation type.</w:t>
            </w:r>
          </w:p>
        </w:tc>
      </w:tr>
      <w:tr w:rsidR="00C41EF4" w:rsidTr="00E142AC">
        <w:tc>
          <w:tcPr>
            <w:tcW w:w="2660" w:type="dxa"/>
          </w:tcPr>
          <w:p w:rsidR="00C41EF4" w:rsidRDefault="00A85548" w:rsidP="00A8554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lock</w:t>
            </w:r>
          </w:p>
        </w:tc>
        <w:tc>
          <w:tcPr>
            <w:tcW w:w="5702" w:type="dxa"/>
          </w:tcPr>
          <w:p w:rsidR="00C41EF4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Device lock or unlock, value is true or false.</w:t>
            </w:r>
          </w:p>
        </w:tc>
      </w:tr>
      <w:tr w:rsidR="00C41EF4" w:rsidTr="00E142AC">
        <w:tc>
          <w:tcPr>
            <w:tcW w:w="2660" w:type="dxa"/>
          </w:tcPr>
          <w:p w:rsidR="00C41EF4" w:rsidRDefault="00113E44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sswd</w:t>
            </w:r>
          </w:p>
        </w:tc>
        <w:tc>
          <w:tcPr>
            <w:tcW w:w="5702" w:type="dxa"/>
          </w:tcPr>
          <w:p w:rsidR="00C41EF4" w:rsidRDefault="00113E44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F</w:t>
            </w:r>
            <w:r>
              <w:rPr>
                <w:rFonts w:eastAsia="標楷體" w:hint="eastAsia"/>
              </w:rPr>
              <w:t>or lock password.</w:t>
            </w:r>
          </w:p>
        </w:tc>
      </w:tr>
      <w:tr w:rsidR="006E4CDB" w:rsidTr="00E142AC">
        <w:tc>
          <w:tcPr>
            <w:tcW w:w="2660" w:type="dxa"/>
          </w:tcPr>
          <w:p w:rsidR="006E4CDB" w:rsidRDefault="006E4CDB" w:rsidP="00E142AC">
            <w:pPr>
              <w:jc w:val="center"/>
              <w:rPr>
                <w:rFonts w:eastAsia="標楷體"/>
              </w:rPr>
            </w:pPr>
            <w:proofErr w:type="spellStart"/>
            <w:r>
              <w:rPr>
                <w:rFonts w:eastAsia="標楷體" w:hint="eastAsia"/>
              </w:rPr>
              <w:t>apk</w:t>
            </w:r>
            <w:proofErr w:type="spellEnd"/>
          </w:p>
        </w:tc>
        <w:tc>
          <w:tcPr>
            <w:tcW w:w="5702" w:type="dxa"/>
          </w:tcPr>
          <w:p w:rsidR="006E4CDB" w:rsidRDefault="006E4CDB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URL for install.</w:t>
            </w:r>
          </w:p>
        </w:tc>
      </w:tr>
      <w:tr w:rsidR="00315238" w:rsidTr="00E142AC">
        <w:tc>
          <w:tcPr>
            <w:tcW w:w="2660" w:type="dxa"/>
          </w:tcPr>
          <w:p w:rsidR="00315238" w:rsidRDefault="00315238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package</w:t>
            </w:r>
          </w:p>
        </w:tc>
        <w:tc>
          <w:tcPr>
            <w:tcW w:w="5702" w:type="dxa"/>
          </w:tcPr>
          <w:p w:rsidR="00315238" w:rsidRDefault="0056550C" w:rsidP="00E142AC">
            <w:pPr>
              <w:rPr>
                <w:rFonts w:eastAsia="標楷體"/>
              </w:rPr>
            </w:pPr>
            <w:proofErr w:type="spellStart"/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k</w:t>
            </w:r>
            <w:proofErr w:type="spellEnd"/>
            <w:r>
              <w:rPr>
                <w:rFonts w:eastAsia="標楷體" w:hint="eastAsia"/>
              </w:rPr>
              <w:t xml:space="preserve"> package name for uninstall</w:t>
            </w:r>
          </w:p>
        </w:tc>
      </w:tr>
      <w:tr w:rsidR="001508CF" w:rsidTr="00E142AC">
        <w:tc>
          <w:tcPr>
            <w:tcW w:w="2660" w:type="dxa"/>
          </w:tcPr>
          <w:p w:rsidR="001508CF" w:rsidRDefault="001508CF" w:rsidP="0031523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ntent</w:t>
            </w:r>
          </w:p>
        </w:tc>
        <w:tc>
          <w:tcPr>
            <w:tcW w:w="5702" w:type="dxa"/>
          </w:tcPr>
          <w:p w:rsidR="001508CF" w:rsidRDefault="001508CF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Content URL</w:t>
            </w:r>
          </w:p>
        </w:tc>
      </w:tr>
    </w:tbl>
    <w:p w:rsidR="00F94AF1" w:rsidRDefault="00F94AF1" w:rsidP="00F94AF1"/>
    <w:p w:rsidR="00B8657C" w:rsidRDefault="00B8657C" w:rsidP="00F94AF1">
      <w:r>
        <w:rPr>
          <w:rFonts w:hint="eastAsia"/>
        </w:rPr>
        <w:t xml:space="preserve">MDM </w:t>
      </w:r>
      <w:r w:rsidR="006156E7">
        <w:rPr>
          <w:rFonts w:hint="eastAsia"/>
        </w:rPr>
        <w:t xml:space="preserve">operation </w:t>
      </w:r>
      <w:r>
        <w:rPr>
          <w:rFonts w:hint="eastAsia"/>
        </w:rPr>
        <w:t>Type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B8657C" w:rsidRPr="004568B8" w:rsidTr="00E142AC">
        <w:tc>
          <w:tcPr>
            <w:tcW w:w="2660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>
              <w:rPr>
                <w:rFonts w:eastAsia="標楷體" w:hint="eastAsia"/>
                <w:b/>
              </w:rPr>
              <w:t>Type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B8657C" w:rsidRPr="004568B8" w:rsidRDefault="00B8657C" w:rsidP="00E142AC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5702" w:type="dxa"/>
          </w:tcPr>
          <w:p w:rsidR="00B8657C" w:rsidRDefault="00A85548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Camera 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2</w:t>
            </w:r>
          </w:p>
        </w:tc>
        <w:tc>
          <w:tcPr>
            <w:tcW w:w="5702" w:type="dxa"/>
          </w:tcPr>
          <w:p w:rsidR="00B8657C" w:rsidRDefault="00113E44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creen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3</w:t>
            </w:r>
          </w:p>
        </w:tc>
        <w:tc>
          <w:tcPr>
            <w:tcW w:w="5702" w:type="dxa"/>
          </w:tcPr>
          <w:p w:rsidR="00B8657C" w:rsidRDefault="00846871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Install</w:t>
            </w:r>
          </w:p>
        </w:tc>
      </w:tr>
      <w:tr w:rsidR="00B8657C" w:rsidTr="00E142AC">
        <w:tc>
          <w:tcPr>
            <w:tcW w:w="2660" w:type="dxa"/>
          </w:tcPr>
          <w:p w:rsidR="00B8657C" w:rsidRDefault="00173889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5702" w:type="dxa"/>
          </w:tcPr>
          <w:p w:rsidR="00B8657C" w:rsidRDefault="000D4ECD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Uninstall</w:t>
            </w:r>
          </w:p>
        </w:tc>
      </w:tr>
      <w:tr w:rsidR="007136DB" w:rsidTr="00E142AC">
        <w:tc>
          <w:tcPr>
            <w:tcW w:w="2660" w:type="dxa"/>
          </w:tcPr>
          <w:p w:rsidR="007136DB" w:rsidRDefault="007136DB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5</w:t>
            </w:r>
          </w:p>
        </w:tc>
        <w:tc>
          <w:tcPr>
            <w:tcW w:w="5702" w:type="dxa"/>
          </w:tcPr>
          <w:p w:rsidR="007136DB" w:rsidRDefault="00E83A7A" w:rsidP="00E142AC">
            <w:pPr>
              <w:rPr>
                <w:rFonts w:eastAsia="標楷體"/>
              </w:rPr>
            </w:pPr>
            <w:r>
              <w:rPr>
                <w:rFonts w:eastAsia="標楷體"/>
              </w:rPr>
              <w:t>A</w:t>
            </w:r>
            <w:r>
              <w:rPr>
                <w:rFonts w:eastAsia="標楷體" w:hint="eastAsia"/>
              </w:rPr>
              <w:t>pp information</w:t>
            </w:r>
          </w:p>
        </w:tc>
      </w:tr>
      <w:tr w:rsidR="00E83A7A" w:rsidTr="00E142AC">
        <w:tc>
          <w:tcPr>
            <w:tcW w:w="2660" w:type="dxa"/>
          </w:tcPr>
          <w:p w:rsidR="00E83A7A" w:rsidRDefault="00E83A7A" w:rsidP="00E142AC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6</w:t>
            </w:r>
          </w:p>
        </w:tc>
        <w:tc>
          <w:tcPr>
            <w:tcW w:w="5702" w:type="dxa"/>
          </w:tcPr>
          <w:p w:rsidR="00E83A7A" w:rsidRDefault="00E83A7A" w:rsidP="00E142AC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Mobile Content</w:t>
            </w:r>
          </w:p>
        </w:tc>
      </w:tr>
    </w:tbl>
    <w:p w:rsidR="00510DD5" w:rsidRDefault="00510DD5" w:rsidP="00F94AF1"/>
    <w:p w:rsidR="006B61BA" w:rsidRDefault="006B61BA" w:rsidP="006B61BA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</w:t>
      </w:r>
      <w:proofErr w:type="gramStart"/>
      <w:r w:rsidRPr="004568B8">
        <w:rPr>
          <w:rFonts w:eastAsia="標楷體"/>
        </w:rPr>
        <w:t>"</w:t>
      </w:r>
      <w:r w:rsidR="000A24CF" w:rsidRPr="000A24CF">
        <w:rPr>
          <w:rFonts w:eastAsia="標楷體" w:hint="eastAsia"/>
        </w:rPr>
        <w:t xml:space="preserve"> </w:t>
      </w:r>
      <w:r w:rsidR="000A24CF">
        <w:rPr>
          <w:rFonts w:eastAsia="標楷體" w:hint="eastAsia"/>
        </w:rPr>
        <w:t>operate</w:t>
      </w:r>
      <w:proofErr w:type="gramEnd"/>
      <w:r w:rsidR="000A24CF" w:rsidRPr="004568B8">
        <w:rPr>
          <w:rFonts w:eastAsia="標楷體"/>
        </w:rPr>
        <w:t xml:space="preserve"> </w:t>
      </w:r>
      <w:r w:rsidRPr="004568B8">
        <w:rPr>
          <w:rFonts w:eastAsia="標楷體"/>
        </w:rPr>
        <w:t>": [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1</w:t>
      </w:r>
    </w:p>
    <w:p w:rsidR="00113E44" w:rsidRPr="004568B8" w:rsidRDefault="00113E44" w:rsidP="006B61BA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6B61BA" w:rsidRPr="004568B8" w:rsidRDefault="002478BE" w:rsidP="006B61BA">
      <w:pPr>
        <w:rPr>
          <w:rFonts w:eastAsia="標楷體"/>
        </w:rPr>
      </w:pPr>
      <w:r>
        <w:rPr>
          <w:rFonts w:eastAsia="標楷體"/>
        </w:rPr>
        <w:lastRenderedPageBreak/>
        <w:t xml:space="preserve">        </w:t>
      </w:r>
      <w:r w:rsidR="006B61BA" w:rsidRPr="004568B8">
        <w:rPr>
          <w:rFonts w:eastAsia="標楷體"/>
        </w:rPr>
        <w:t>},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="002478BE">
        <w:rPr>
          <w:rFonts w:eastAsia="標楷體" w:hint="eastAsia"/>
        </w:rPr>
        <w:t>type</w:t>
      </w:r>
      <w:proofErr w:type="gramEnd"/>
      <w:r w:rsidR="002478BE">
        <w:rPr>
          <w:rFonts w:eastAsia="標楷體"/>
        </w:rPr>
        <w:t>": 2</w:t>
      </w:r>
    </w:p>
    <w:p w:rsidR="00113E44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lock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true</w:t>
      </w:r>
    </w:p>
    <w:p w:rsidR="00113E44" w:rsidRPr="004568B8" w:rsidRDefault="00113E44" w:rsidP="00113E44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gramStart"/>
      <w:r>
        <w:rPr>
          <w:rFonts w:eastAsia="標楷體" w:hint="eastAsia"/>
        </w:rPr>
        <w:t>passwd</w:t>
      </w:r>
      <w:proofErr w:type="gram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>
        <w:rPr>
          <w:rFonts w:eastAsia="標楷體" w:hint="eastAsia"/>
        </w:rPr>
        <w:t>xxxxxxx</w:t>
      </w:r>
      <w:proofErr w:type="spellEnd"/>
      <w:r>
        <w:rPr>
          <w:rFonts w:eastAsia="標楷體"/>
        </w:rPr>
        <w:t>"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846871">
        <w:rPr>
          <w:rFonts w:eastAsia="標楷體" w:hint="eastAsia"/>
        </w:rPr>
        <w:t>,</w:t>
      </w:r>
    </w:p>
    <w:p w:rsidR="00846871" w:rsidRPr="004568B8" w:rsidRDefault="00846871" w:rsidP="00846871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3</w:t>
      </w:r>
    </w:p>
    <w:p w:rsidR="00846871" w:rsidRDefault="00846871" w:rsidP="00846871">
      <w:pPr>
        <w:ind w:left="960" w:firstLine="480"/>
        <w:rPr>
          <w:rFonts w:eastAsia="標楷體"/>
        </w:rPr>
      </w:pPr>
      <w:r w:rsidRPr="004568B8">
        <w:rPr>
          <w:rFonts w:eastAsia="標楷體"/>
        </w:rPr>
        <w:t>"</w:t>
      </w:r>
      <w:proofErr w:type="spellStart"/>
      <w:r w:rsidR="005E413E">
        <w:rPr>
          <w:rFonts w:eastAsia="標楷體" w:hint="eastAsia"/>
        </w:rPr>
        <w:t>apk</w:t>
      </w:r>
      <w:proofErr w:type="spellEnd"/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="005E413E" w:rsidRPr="004568B8">
        <w:rPr>
          <w:rFonts w:eastAsia="標楷體"/>
        </w:rPr>
        <w:t>"</w:t>
      </w:r>
      <w:r w:rsidR="005E413E">
        <w:rPr>
          <w:rFonts w:eastAsia="標楷體" w:hint="eastAsia"/>
        </w:rPr>
        <w:t>http://xxxx.xxx.xx/x.apk</w:t>
      </w:r>
      <w:r w:rsidR="005E413E">
        <w:rPr>
          <w:rFonts w:eastAsia="標楷體"/>
        </w:rPr>
        <w:t>"</w:t>
      </w:r>
    </w:p>
    <w:p w:rsidR="00846871" w:rsidRDefault="00846871" w:rsidP="00846871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7D677E">
        <w:rPr>
          <w:rFonts w:eastAsia="標楷體" w:hint="eastAsia"/>
        </w:rPr>
        <w:t>,</w:t>
      </w:r>
    </w:p>
    <w:p w:rsidR="007D677E" w:rsidRPr="004568B8" w:rsidRDefault="007D677E" w:rsidP="007D677E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>
        <w:rPr>
          <w:rFonts w:eastAsia="標楷體" w:hint="eastAsia"/>
        </w:rPr>
        <w:t>4</w:t>
      </w:r>
    </w:p>
    <w:p w:rsidR="007D677E" w:rsidRDefault="007D677E" w:rsidP="007D677E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="003D15EA" w:rsidRPr="003D15EA">
        <w:rPr>
          <w:rFonts w:eastAsia="標楷體" w:hint="eastAsia"/>
        </w:rPr>
        <w:t xml:space="preserve"> </w:t>
      </w:r>
      <w:r w:rsidR="003D15EA">
        <w:rPr>
          <w:rFonts w:eastAsia="標楷體" w:hint="eastAsia"/>
        </w:rPr>
        <w:t>package</w:t>
      </w:r>
      <w:proofErr w:type="gramEnd"/>
      <w:r w:rsidR="003D15EA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proofErr w:type="spellStart"/>
      <w:r w:rsidR="003D15EA">
        <w:rPr>
          <w:rFonts w:eastAsia="標楷體" w:hint="eastAsia"/>
        </w:rPr>
        <w:t>xxx.xxx.xxx</w:t>
      </w:r>
      <w:proofErr w:type="spellEnd"/>
      <w:r>
        <w:rPr>
          <w:rFonts w:eastAsia="標楷體"/>
        </w:rPr>
        <w:t>"</w:t>
      </w:r>
    </w:p>
    <w:p w:rsidR="007D677E" w:rsidRDefault="007D677E" w:rsidP="007D677E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  <w:r w:rsidR="00C1219B">
        <w:rPr>
          <w:rFonts w:eastAsia="標楷體" w:hint="eastAsia"/>
        </w:rPr>
        <w:t>,</w:t>
      </w:r>
    </w:p>
    <w:p w:rsidR="00C1219B" w:rsidRPr="004568B8" w:rsidRDefault="00C1219B" w:rsidP="00C1219B">
      <w:pPr>
        <w:rPr>
          <w:rFonts w:eastAsia="標楷體"/>
        </w:rPr>
      </w:pPr>
      <w:r>
        <w:rPr>
          <w:rFonts w:eastAsia="標楷體" w:hint="eastAsia"/>
        </w:rPr>
        <w:tab/>
      </w:r>
      <w:r>
        <w:rPr>
          <w:rFonts w:eastAsia="標楷體" w:hint="eastAsia"/>
        </w:rPr>
        <w:tab/>
      </w:r>
      <w:r w:rsidRPr="004568B8">
        <w:rPr>
          <w:rFonts w:eastAsia="標楷體"/>
        </w:rPr>
        <w:t>{</w:t>
      </w:r>
    </w:p>
    <w:p w:rsidR="00C1219B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>
        <w:rPr>
          <w:rFonts w:eastAsia="標楷體" w:hint="eastAsia"/>
        </w:rPr>
        <w:t>type</w:t>
      </w:r>
      <w:proofErr w:type="gramEnd"/>
      <w:r>
        <w:rPr>
          <w:rFonts w:eastAsia="標楷體"/>
        </w:rPr>
        <w:t xml:space="preserve">": </w:t>
      </w:r>
      <w:r w:rsidR="00DB4817">
        <w:rPr>
          <w:rFonts w:eastAsia="標楷體" w:hint="eastAsia"/>
        </w:rPr>
        <w:t>6</w:t>
      </w:r>
    </w:p>
    <w:p w:rsidR="00C1219B" w:rsidRDefault="00C1219B" w:rsidP="00C1219B">
      <w:pPr>
        <w:ind w:left="960" w:firstLine="480"/>
        <w:rPr>
          <w:rFonts w:eastAsia="標楷體"/>
        </w:rPr>
      </w:pPr>
      <w:proofErr w:type="gramStart"/>
      <w:r w:rsidRPr="004568B8">
        <w:rPr>
          <w:rFonts w:eastAsia="標楷體"/>
        </w:rPr>
        <w:t>"</w:t>
      </w:r>
      <w:r w:rsidRPr="003D15EA">
        <w:rPr>
          <w:rFonts w:eastAsia="標楷體" w:hint="eastAsia"/>
        </w:rPr>
        <w:t xml:space="preserve"> </w:t>
      </w:r>
      <w:r w:rsidR="00DB4817">
        <w:rPr>
          <w:rFonts w:eastAsia="標楷體" w:hint="eastAsia"/>
        </w:rPr>
        <w:t>content</w:t>
      </w:r>
      <w:proofErr w:type="gramEnd"/>
      <w:r w:rsidR="00DB4817">
        <w:rPr>
          <w:rFonts w:eastAsia="標楷體"/>
        </w:rPr>
        <w:t xml:space="preserve"> </w:t>
      </w:r>
      <w:r>
        <w:rPr>
          <w:rFonts w:eastAsia="標楷體"/>
        </w:rPr>
        <w:t>"</w:t>
      </w:r>
      <w:r>
        <w:rPr>
          <w:rFonts w:eastAsia="標楷體" w:hint="eastAsia"/>
        </w:rPr>
        <w:t>:</w:t>
      </w:r>
      <w:r w:rsidRPr="004568B8">
        <w:rPr>
          <w:rFonts w:eastAsia="標楷體"/>
        </w:rPr>
        <w:t>"</w:t>
      </w:r>
      <w:r w:rsidR="00DB4817">
        <w:rPr>
          <w:rFonts w:eastAsia="標楷體" w:hint="eastAsia"/>
        </w:rPr>
        <w:t>http://</w:t>
      </w:r>
      <w:r>
        <w:rPr>
          <w:rFonts w:eastAsia="標楷體" w:hint="eastAsia"/>
        </w:rPr>
        <w:t>xxx.xxx.xxx</w:t>
      </w:r>
      <w:r>
        <w:rPr>
          <w:rFonts w:eastAsia="標楷體"/>
        </w:rPr>
        <w:t>"</w:t>
      </w:r>
    </w:p>
    <w:p w:rsidR="00C1219B" w:rsidRPr="004568B8" w:rsidRDefault="00C1219B" w:rsidP="00C1219B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6B61BA" w:rsidRPr="004568B8" w:rsidRDefault="006B61BA" w:rsidP="006B61BA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6B61BA" w:rsidRDefault="006B61BA" w:rsidP="006B61BA">
      <w:pPr>
        <w:rPr>
          <w:rFonts w:eastAsia="標楷體"/>
        </w:rPr>
      </w:pPr>
      <w:r w:rsidRPr="004568B8">
        <w:rPr>
          <w:rFonts w:eastAsia="標楷體"/>
        </w:rPr>
        <w:t>}</w:t>
      </w:r>
    </w:p>
    <w:p w:rsidR="006B61BA" w:rsidRPr="00F94AF1" w:rsidRDefault="006B61BA" w:rsidP="00F94AF1"/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2" w:name="_Toc441831265"/>
      <w:r>
        <w:rPr>
          <w:rFonts w:ascii="Times New Roman" w:eastAsia="標楷體" w:hAnsi="Times New Roman" w:hint="eastAsia"/>
        </w:rPr>
        <w:t>Notes</w:t>
      </w:r>
      <w:bookmarkEnd w:id="62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7B00C7" w:rsidRDefault="007B00C7" w:rsidP="0093365B">
      <w:r>
        <w:separator/>
      </w:r>
    </w:p>
  </w:endnote>
  <w:endnote w:type="continuationSeparator" w:id="0">
    <w:p w:rsidR="007B00C7" w:rsidRDefault="007B00C7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Monospace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7B00C7" w:rsidRDefault="007B00C7" w:rsidP="0093365B">
      <w:r>
        <w:separator/>
      </w:r>
    </w:p>
  </w:footnote>
  <w:footnote w:type="continuationSeparator" w:id="0">
    <w:p w:rsidR="007B00C7" w:rsidRDefault="007B00C7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5F24FCC"/>
    <w:multiLevelType w:val="hybridMultilevel"/>
    <w:tmpl w:val="0C8C9D1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7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1"/>
  </w:num>
  <w:num w:numId="2">
    <w:abstractNumId w:val="9"/>
  </w:num>
  <w:num w:numId="3">
    <w:abstractNumId w:val="16"/>
  </w:num>
  <w:num w:numId="4">
    <w:abstractNumId w:val="2"/>
  </w:num>
  <w:num w:numId="5">
    <w:abstractNumId w:val="1"/>
  </w:num>
  <w:num w:numId="6">
    <w:abstractNumId w:val="14"/>
  </w:num>
  <w:num w:numId="7">
    <w:abstractNumId w:val="5"/>
  </w:num>
  <w:num w:numId="8">
    <w:abstractNumId w:val="15"/>
  </w:num>
  <w:num w:numId="9">
    <w:abstractNumId w:val="0"/>
  </w:num>
  <w:num w:numId="10">
    <w:abstractNumId w:val="17"/>
  </w:num>
  <w:num w:numId="11">
    <w:abstractNumId w:val="6"/>
  </w:num>
  <w:num w:numId="12">
    <w:abstractNumId w:val="7"/>
  </w:num>
  <w:num w:numId="13">
    <w:abstractNumId w:val="12"/>
  </w:num>
  <w:num w:numId="14">
    <w:abstractNumId w:val="13"/>
  </w:num>
  <w:num w:numId="15">
    <w:abstractNumId w:val="3"/>
  </w:num>
  <w:num w:numId="16">
    <w:abstractNumId w:val="4"/>
  </w:num>
  <w:num w:numId="17">
    <w:abstractNumId w:val="8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6"/>
  </w:num>
  <w:num w:numId="20">
    <w:abstractNumId w:val="16"/>
  </w:num>
  <w:num w:numId="21">
    <w:abstractNumId w:val="16"/>
  </w:num>
  <w:num w:numId="22">
    <w:abstractNumId w:val="16"/>
  </w:num>
  <w:num w:numId="23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9149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mwqAUA4ktIBywAAAA="/>
  </w:docVars>
  <w:rsids>
    <w:rsidRoot w:val="00EB2032"/>
    <w:rsid w:val="00000C01"/>
    <w:rsid w:val="0000170F"/>
    <w:rsid w:val="0000433C"/>
    <w:rsid w:val="00005110"/>
    <w:rsid w:val="000068EF"/>
    <w:rsid w:val="00011741"/>
    <w:rsid w:val="000124FE"/>
    <w:rsid w:val="00012AD5"/>
    <w:rsid w:val="00012DFD"/>
    <w:rsid w:val="0001390A"/>
    <w:rsid w:val="00014197"/>
    <w:rsid w:val="00014FCD"/>
    <w:rsid w:val="00015E20"/>
    <w:rsid w:val="000166ED"/>
    <w:rsid w:val="00021E83"/>
    <w:rsid w:val="000223E7"/>
    <w:rsid w:val="000230D8"/>
    <w:rsid w:val="000271C7"/>
    <w:rsid w:val="00030AE0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11E"/>
    <w:rsid w:val="00045CC5"/>
    <w:rsid w:val="00047841"/>
    <w:rsid w:val="0005095B"/>
    <w:rsid w:val="00050A37"/>
    <w:rsid w:val="0005163A"/>
    <w:rsid w:val="00053CD6"/>
    <w:rsid w:val="00053E06"/>
    <w:rsid w:val="000543C6"/>
    <w:rsid w:val="0005465B"/>
    <w:rsid w:val="00054B37"/>
    <w:rsid w:val="00055D63"/>
    <w:rsid w:val="00055D9B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50E"/>
    <w:rsid w:val="0006782E"/>
    <w:rsid w:val="000709DA"/>
    <w:rsid w:val="0007276A"/>
    <w:rsid w:val="00076884"/>
    <w:rsid w:val="000808C5"/>
    <w:rsid w:val="00080A93"/>
    <w:rsid w:val="00081563"/>
    <w:rsid w:val="00083814"/>
    <w:rsid w:val="00085822"/>
    <w:rsid w:val="000936F5"/>
    <w:rsid w:val="000943BD"/>
    <w:rsid w:val="00095FFB"/>
    <w:rsid w:val="0009688C"/>
    <w:rsid w:val="00096C6B"/>
    <w:rsid w:val="00096CDF"/>
    <w:rsid w:val="00097D97"/>
    <w:rsid w:val="000A0901"/>
    <w:rsid w:val="000A1570"/>
    <w:rsid w:val="000A24CF"/>
    <w:rsid w:val="000A2BF1"/>
    <w:rsid w:val="000A2EB3"/>
    <w:rsid w:val="000B12E4"/>
    <w:rsid w:val="000B3A12"/>
    <w:rsid w:val="000B531C"/>
    <w:rsid w:val="000B5CFE"/>
    <w:rsid w:val="000B5DEE"/>
    <w:rsid w:val="000B5DFF"/>
    <w:rsid w:val="000B5F0E"/>
    <w:rsid w:val="000C14C5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4ECD"/>
    <w:rsid w:val="000D5134"/>
    <w:rsid w:val="000D5F5D"/>
    <w:rsid w:val="000E22F0"/>
    <w:rsid w:val="000E3293"/>
    <w:rsid w:val="000E4525"/>
    <w:rsid w:val="000E4F50"/>
    <w:rsid w:val="000E64C2"/>
    <w:rsid w:val="000E726A"/>
    <w:rsid w:val="000F0D57"/>
    <w:rsid w:val="000F1551"/>
    <w:rsid w:val="000F2452"/>
    <w:rsid w:val="000F246F"/>
    <w:rsid w:val="000F2CDC"/>
    <w:rsid w:val="000F325A"/>
    <w:rsid w:val="000F38BE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3E44"/>
    <w:rsid w:val="00116AD7"/>
    <w:rsid w:val="0011712F"/>
    <w:rsid w:val="001208E6"/>
    <w:rsid w:val="00121356"/>
    <w:rsid w:val="001221BC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34EA"/>
    <w:rsid w:val="00133CE0"/>
    <w:rsid w:val="001351FB"/>
    <w:rsid w:val="0013698C"/>
    <w:rsid w:val="001370A2"/>
    <w:rsid w:val="00140EB9"/>
    <w:rsid w:val="0014325D"/>
    <w:rsid w:val="00143C4A"/>
    <w:rsid w:val="001458D8"/>
    <w:rsid w:val="00147588"/>
    <w:rsid w:val="00150360"/>
    <w:rsid w:val="001508CF"/>
    <w:rsid w:val="00150AB3"/>
    <w:rsid w:val="00150DC6"/>
    <w:rsid w:val="0015131B"/>
    <w:rsid w:val="00151BA2"/>
    <w:rsid w:val="001530D8"/>
    <w:rsid w:val="001537FE"/>
    <w:rsid w:val="00154BF5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2284"/>
    <w:rsid w:val="0016292C"/>
    <w:rsid w:val="00164875"/>
    <w:rsid w:val="00164C30"/>
    <w:rsid w:val="001652D7"/>
    <w:rsid w:val="00165522"/>
    <w:rsid w:val="001665CF"/>
    <w:rsid w:val="001679BC"/>
    <w:rsid w:val="00167EF1"/>
    <w:rsid w:val="00167F6E"/>
    <w:rsid w:val="00171E9F"/>
    <w:rsid w:val="00173889"/>
    <w:rsid w:val="00175427"/>
    <w:rsid w:val="00176F5E"/>
    <w:rsid w:val="00177DB1"/>
    <w:rsid w:val="001802C1"/>
    <w:rsid w:val="001876B8"/>
    <w:rsid w:val="00187CDC"/>
    <w:rsid w:val="00191F64"/>
    <w:rsid w:val="00196BAD"/>
    <w:rsid w:val="001A0845"/>
    <w:rsid w:val="001A128C"/>
    <w:rsid w:val="001A15DC"/>
    <w:rsid w:val="001A21A7"/>
    <w:rsid w:val="001A32C7"/>
    <w:rsid w:val="001A7DB1"/>
    <w:rsid w:val="001B0EF8"/>
    <w:rsid w:val="001B2A99"/>
    <w:rsid w:val="001B2BD2"/>
    <w:rsid w:val="001B323E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41C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4114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1F59CF"/>
    <w:rsid w:val="001F65CB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3EF4"/>
    <w:rsid w:val="00235395"/>
    <w:rsid w:val="00243B7F"/>
    <w:rsid w:val="00243E3B"/>
    <w:rsid w:val="00245737"/>
    <w:rsid w:val="0024576B"/>
    <w:rsid w:val="00245A99"/>
    <w:rsid w:val="002469A5"/>
    <w:rsid w:val="002478BE"/>
    <w:rsid w:val="00251D9D"/>
    <w:rsid w:val="00252A87"/>
    <w:rsid w:val="00252A8F"/>
    <w:rsid w:val="00257422"/>
    <w:rsid w:val="00263EEC"/>
    <w:rsid w:val="00266829"/>
    <w:rsid w:val="00266CD2"/>
    <w:rsid w:val="00267672"/>
    <w:rsid w:val="00271669"/>
    <w:rsid w:val="00272448"/>
    <w:rsid w:val="00274496"/>
    <w:rsid w:val="002771C5"/>
    <w:rsid w:val="00277F4A"/>
    <w:rsid w:val="00280B01"/>
    <w:rsid w:val="00281196"/>
    <w:rsid w:val="00281536"/>
    <w:rsid w:val="00281D92"/>
    <w:rsid w:val="0028221C"/>
    <w:rsid w:val="00282349"/>
    <w:rsid w:val="00282430"/>
    <w:rsid w:val="00282D20"/>
    <w:rsid w:val="00283BB2"/>
    <w:rsid w:val="00287728"/>
    <w:rsid w:val="00292C87"/>
    <w:rsid w:val="00292E4D"/>
    <w:rsid w:val="002A0414"/>
    <w:rsid w:val="002A114B"/>
    <w:rsid w:val="002A275A"/>
    <w:rsid w:val="002A3AF5"/>
    <w:rsid w:val="002A4376"/>
    <w:rsid w:val="002A4E2E"/>
    <w:rsid w:val="002A5352"/>
    <w:rsid w:val="002A5A1C"/>
    <w:rsid w:val="002A76E4"/>
    <w:rsid w:val="002B042A"/>
    <w:rsid w:val="002B2174"/>
    <w:rsid w:val="002B2267"/>
    <w:rsid w:val="002B2E81"/>
    <w:rsid w:val="002B31DE"/>
    <w:rsid w:val="002B390D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384D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06BBD"/>
    <w:rsid w:val="0031201F"/>
    <w:rsid w:val="00314F10"/>
    <w:rsid w:val="00315238"/>
    <w:rsid w:val="00315BA9"/>
    <w:rsid w:val="00316729"/>
    <w:rsid w:val="003168E7"/>
    <w:rsid w:val="003178DF"/>
    <w:rsid w:val="00317D9D"/>
    <w:rsid w:val="00320EE4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35E6A"/>
    <w:rsid w:val="00341205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25F4"/>
    <w:rsid w:val="0036343F"/>
    <w:rsid w:val="0036357D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C41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08E8"/>
    <w:rsid w:val="00382AC5"/>
    <w:rsid w:val="003850AC"/>
    <w:rsid w:val="0038615E"/>
    <w:rsid w:val="00387ADD"/>
    <w:rsid w:val="00387C64"/>
    <w:rsid w:val="00390D18"/>
    <w:rsid w:val="00391853"/>
    <w:rsid w:val="003924BA"/>
    <w:rsid w:val="003927D1"/>
    <w:rsid w:val="0039496C"/>
    <w:rsid w:val="003A1408"/>
    <w:rsid w:val="003A174E"/>
    <w:rsid w:val="003A178A"/>
    <w:rsid w:val="003A1FEF"/>
    <w:rsid w:val="003A2C76"/>
    <w:rsid w:val="003A5D50"/>
    <w:rsid w:val="003A6DCF"/>
    <w:rsid w:val="003B3CF6"/>
    <w:rsid w:val="003B4AA0"/>
    <w:rsid w:val="003B4ADB"/>
    <w:rsid w:val="003C077B"/>
    <w:rsid w:val="003C18B7"/>
    <w:rsid w:val="003C1A2A"/>
    <w:rsid w:val="003C1B22"/>
    <w:rsid w:val="003C2C92"/>
    <w:rsid w:val="003C32E0"/>
    <w:rsid w:val="003C3D1D"/>
    <w:rsid w:val="003C49FE"/>
    <w:rsid w:val="003C5984"/>
    <w:rsid w:val="003C6ECB"/>
    <w:rsid w:val="003C6F17"/>
    <w:rsid w:val="003C730D"/>
    <w:rsid w:val="003D15EA"/>
    <w:rsid w:val="003D3BD0"/>
    <w:rsid w:val="003D4943"/>
    <w:rsid w:val="003D581E"/>
    <w:rsid w:val="003D6340"/>
    <w:rsid w:val="003D75DD"/>
    <w:rsid w:val="003D761B"/>
    <w:rsid w:val="003E0947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6E2F"/>
    <w:rsid w:val="004273BA"/>
    <w:rsid w:val="00433B0F"/>
    <w:rsid w:val="004349BC"/>
    <w:rsid w:val="00435282"/>
    <w:rsid w:val="0043597C"/>
    <w:rsid w:val="004359FC"/>
    <w:rsid w:val="0043632E"/>
    <w:rsid w:val="00436404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1E2A"/>
    <w:rsid w:val="00453FC4"/>
    <w:rsid w:val="00454691"/>
    <w:rsid w:val="00455012"/>
    <w:rsid w:val="00455554"/>
    <w:rsid w:val="00455C48"/>
    <w:rsid w:val="004568B8"/>
    <w:rsid w:val="00456B25"/>
    <w:rsid w:val="00456F54"/>
    <w:rsid w:val="0045787A"/>
    <w:rsid w:val="00462CC9"/>
    <w:rsid w:val="004633FD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6E03"/>
    <w:rsid w:val="00487ABE"/>
    <w:rsid w:val="00487B1C"/>
    <w:rsid w:val="004905CE"/>
    <w:rsid w:val="00490A46"/>
    <w:rsid w:val="00491145"/>
    <w:rsid w:val="004919EA"/>
    <w:rsid w:val="004935A3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1C"/>
    <w:rsid w:val="004B18C8"/>
    <w:rsid w:val="004B32FB"/>
    <w:rsid w:val="004B3310"/>
    <w:rsid w:val="004B38B3"/>
    <w:rsid w:val="004B46CE"/>
    <w:rsid w:val="004C0535"/>
    <w:rsid w:val="004C1AB1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07A"/>
    <w:rsid w:val="004D6562"/>
    <w:rsid w:val="004D766E"/>
    <w:rsid w:val="004D79B4"/>
    <w:rsid w:val="004D7D0F"/>
    <w:rsid w:val="004D7D3F"/>
    <w:rsid w:val="004E0259"/>
    <w:rsid w:val="004E0427"/>
    <w:rsid w:val="004E1B0F"/>
    <w:rsid w:val="004E306B"/>
    <w:rsid w:val="004E30D8"/>
    <w:rsid w:val="004E43F0"/>
    <w:rsid w:val="004E6CEF"/>
    <w:rsid w:val="004F0CC9"/>
    <w:rsid w:val="004F210D"/>
    <w:rsid w:val="004F3A60"/>
    <w:rsid w:val="004F3EE9"/>
    <w:rsid w:val="004F457D"/>
    <w:rsid w:val="004F51AA"/>
    <w:rsid w:val="004F6A57"/>
    <w:rsid w:val="004F6AD4"/>
    <w:rsid w:val="004F7FC1"/>
    <w:rsid w:val="005026D2"/>
    <w:rsid w:val="0050469C"/>
    <w:rsid w:val="00504C45"/>
    <w:rsid w:val="0050690B"/>
    <w:rsid w:val="0050692B"/>
    <w:rsid w:val="00506DE5"/>
    <w:rsid w:val="00510406"/>
    <w:rsid w:val="00510DD5"/>
    <w:rsid w:val="00512E66"/>
    <w:rsid w:val="00514184"/>
    <w:rsid w:val="005145FF"/>
    <w:rsid w:val="00514D92"/>
    <w:rsid w:val="00515BB5"/>
    <w:rsid w:val="00515FA9"/>
    <w:rsid w:val="00516369"/>
    <w:rsid w:val="00516B0F"/>
    <w:rsid w:val="00516D51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0AF"/>
    <w:rsid w:val="005419EB"/>
    <w:rsid w:val="00541EAD"/>
    <w:rsid w:val="00542844"/>
    <w:rsid w:val="00543406"/>
    <w:rsid w:val="005445B9"/>
    <w:rsid w:val="00546114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50C"/>
    <w:rsid w:val="005658BD"/>
    <w:rsid w:val="00565C15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13C0"/>
    <w:rsid w:val="00595314"/>
    <w:rsid w:val="00595DD6"/>
    <w:rsid w:val="005975DA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4526"/>
    <w:rsid w:val="005B547F"/>
    <w:rsid w:val="005B694B"/>
    <w:rsid w:val="005B6D43"/>
    <w:rsid w:val="005B6F91"/>
    <w:rsid w:val="005B70A1"/>
    <w:rsid w:val="005B758C"/>
    <w:rsid w:val="005B78AD"/>
    <w:rsid w:val="005C0B51"/>
    <w:rsid w:val="005C1383"/>
    <w:rsid w:val="005C1A82"/>
    <w:rsid w:val="005C21F3"/>
    <w:rsid w:val="005C352A"/>
    <w:rsid w:val="005C78F5"/>
    <w:rsid w:val="005D0AB1"/>
    <w:rsid w:val="005D38DE"/>
    <w:rsid w:val="005D698F"/>
    <w:rsid w:val="005D72BE"/>
    <w:rsid w:val="005D7C09"/>
    <w:rsid w:val="005E172C"/>
    <w:rsid w:val="005E238A"/>
    <w:rsid w:val="005E40A2"/>
    <w:rsid w:val="005E413E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6E7"/>
    <w:rsid w:val="0061595E"/>
    <w:rsid w:val="00617C97"/>
    <w:rsid w:val="006206AD"/>
    <w:rsid w:val="006221E9"/>
    <w:rsid w:val="00622F1E"/>
    <w:rsid w:val="00624B2A"/>
    <w:rsid w:val="00625096"/>
    <w:rsid w:val="0062558A"/>
    <w:rsid w:val="0063080B"/>
    <w:rsid w:val="0063262F"/>
    <w:rsid w:val="0063440C"/>
    <w:rsid w:val="006344BA"/>
    <w:rsid w:val="006344F6"/>
    <w:rsid w:val="00634850"/>
    <w:rsid w:val="0063686B"/>
    <w:rsid w:val="006370B1"/>
    <w:rsid w:val="006370C7"/>
    <w:rsid w:val="00640714"/>
    <w:rsid w:val="00644CC5"/>
    <w:rsid w:val="00645DEE"/>
    <w:rsid w:val="00647E9B"/>
    <w:rsid w:val="00650AA7"/>
    <w:rsid w:val="0065412A"/>
    <w:rsid w:val="00657626"/>
    <w:rsid w:val="00661AB2"/>
    <w:rsid w:val="00661F85"/>
    <w:rsid w:val="006642C2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1D3B"/>
    <w:rsid w:val="00695C22"/>
    <w:rsid w:val="00695D7E"/>
    <w:rsid w:val="006A35E8"/>
    <w:rsid w:val="006A3605"/>
    <w:rsid w:val="006A3DF8"/>
    <w:rsid w:val="006A4446"/>
    <w:rsid w:val="006A480B"/>
    <w:rsid w:val="006A5CF3"/>
    <w:rsid w:val="006B2575"/>
    <w:rsid w:val="006B2A97"/>
    <w:rsid w:val="006B3270"/>
    <w:rsid w:val="006B3C3A"/>
    <w:rsid w:val="006B3C73"/>
    <w:rsid w:val="006B4972"/>
    <w:rsid w:val="006B5576"/>
    <w:rsid w:val="006B61BA"/>
    <w:rsid w:val="006B6378"/>
    <w:rsid w:val="006B6B61"/>
    <w:rsid w:val="006B70FA"/>
    <w:rsid w:val="006B7354"/>
    <w:rsid w:val="006C3787"/>
    <w:rsid w:val="006C46EA"/>
    <w:rsid w:val="006C4BBD"/>
    <w:rsid w:val="006C6E1B"/>
    <w:rsid w:val="006C6E46"/>
    <w:rsid w:val="006C7305"/>
    <w:rsid w:val="006C778D"/>
    <w:rsid w:val="006D2BC7"/>
    <w:rsid w:val="006D2C92"/>
    <w:rsid w:val="006D39D2"/>
    <w:rsid w:val="006D7DF7"/>
    <w:rsid w:val="006E0C98"/>
    <w:rsid w:val="006E0F23"/>
    <w:rsid w:val="006E1ED9"/>
    <w:rsid w:val="006E39C6"/>
    <w:rsid w:val="006E3D62"/>
    <w:rsid w:val="006E4CDB"/>
    <w:rsid w:val="006E50E3"/>
    <w:rsid w:val="006E5321"/>
    <w:rsid w:val="006E7C2B"/>
    <w:rsid w:val="006F09D9"/>
    <w:rsid w:val="006F6406"/>
    <w:rsid w:val="006F794F"/>
    <w:rsid w:val="00700310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6DB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6F6E"/>
    <w:rsid w:val="00737294"/>
    <w:rsid w:val="007406DF"/>
    <w:rsid w:val="007452E6"/>
    <w:rsid w:val="00745958"/>
    <w:rsid w:val="00746311"/>
    <w:rsid w:val="00746F83"/>
    <w:rsid w:val="007470B6"/>
    <w:rsid w:val="00747BA5"/>
    <w:rsid w:val="00747D3C"/>
    <w:rsid w:val="007505CF"/>
    <w:rsid w:val="0075215D"/>
    <w:rsid w:val="0075297C"/>
    <w:rsid w:val="0075343E"/>
    <w:rsid w:val="007555C4"/>
    <w:rsid w:val="0075678A"/>
    <w:rsid w:val="007569ED"/>
    <w:rsid w:val="00756C1C"/>
    <w:rsid w:val="00756CB9"/>
    <w:rsid w:val="007605B0"/>
    <w:rsid w:val="00762AE6"/>
    <w:rsid w:val="00763039"/>
    <w:rsid w:val="00763761"/>
    <w:rsid w:val="00764D26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10D2"/>
    <w:rsid w:val="007821A3"/>
    <w:rsid w:val="00782785"/>
    <w:rsid w:val="0078494F"/>
    <w:rsid w:val="0078575C"/>
    <w:rsid w:val="0078757B"/>
    <w:rsid w:val="0079291B"/>
    <w:rsid w:val="00793C98"/>
    <w:rsid w:val="0079486D"/>
    <w:rsid w:val="007A1565"/>
    <w:rsid w:val="007A2F1D"/>
    <w:rsid w:val="007A380A"/>
    <w:rsid w:val="007A4C5D"/>
    <w:rsid w:val="007A6813"/>
    <w:rsid w:val="007A72DE"/>
    <w:rsid w:val="007B00C7"/>
    <w:rsid w:val="007B01EB"/>
    <w:rsid w:val="007B087F"/>
    <w:rsid w:val="007B09EB"/>
    <w:rsid w:val="007B2527"/>
    <w:rsid w:val="007B5E67"/>
    <w:rsid w:val="007B6678"/>
    <w:rsid w:val="007B6E6E"/>
    <w:rsid w:val="007C00D7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77E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19"/>
    <w:rsid w:val="00805AF6"/>
    <w:rsid w:val="00806A91"/>
    <w:rsid w:val="00807F19"/>
    <w:rsid w:val="00811A49"/>
    <w:rsid w:val="00812DCF"/>
    <w:rsid w:val="0081314C"/>
    <w:rsid w:val="00815C14"/>
    <w:rsid w:val="008179BF"/>
    <w:rsid w:val="00823C30"/>
    <w:rsid w:val="00823C3D"/>
    <w:rsid w:val="00825205"/>
    <w:rsid w:val="00825D59"/>
    <w:rsid w:val="008264CF"/>
    <w:rsid w:val="00826654"/>
    <w:rsid w:val="008269BD"/>
    <w:rsid w:val="00826D4C"/>
    <w:rsid w:val="00832084"/>
    <w:rsid w:val="00834FFB"/>
    <w:rsid w:val="0083510B"/>
    <w:rsid w:val="008368EE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46871"/>
    <w:rsid w:val="0085143F"/>
    <w:rsid w:val="00851C33"/>
    <w:rsid w:val="00855E8D"/>
    <w:rsid w:val="00855F4A"/>
    <w:rsid w:val="00856AF0"/>
    <w:rsid w:val="00857534"/>
    <w:rsid w:val="00860E94"/>
    <w:rsid w:val="00861619"/>
    <w:rsid w:val="00864330"/>
    <w:rsid w:val="008653E7"/>
    <w:rsid w:val="00865DBC"/>
    <w:rsid w:val="00870E35"/>
    <w:rsid w:val="00872041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6B9F"/>
    <w:rsid w:val="008970F9"/>
    <w:rsid w:val="008A0AC8"/>
    <w:rsid w:val="008A5A21"/>
    <w:rsid w:val="008A754D"/>
    <w:rsid w:val="008A758D"/>
    <w:rsid w:val="008B050C"/>
    <w:rsid w:val="008B0856"/>
    <w:rsid w:val="008B200D"/>
    <w:rsid w:val="008B2AA8"/>
    <w:rsid w:val="008B4EFE"/>
    <w:rsid w:val="008B5B90"/>
    <w:rsid w:val="008B64D5"/>
    <w:rsid w:val="008B663A"/>
    <w:rsid w:val="008C06E7"/>
    <w:rsid w:val="008C158B"/>
    <w:rsid w:val="008C1B8E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40D8"/>
    <w:rsid w:val="008F5239"/>
    <w:rsid w:val="008F58BE"/>
    <w:rsid w:val="008F58E6"/>
    <w:rsid w:val="008F6742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2880"/>
    <w:rsid w:val="00914549"/>
    <w:rsid w:val="009146A9"/>
    <w:rsid w:val="009148DF"/>
    <w:rsid w:val="00915218"/>
    <w:rsid w:val="009170C9"/>
    <w:rsid w:val="00917300"/>
    <w:rsid w:val="009233ED"/>
    <w:rsid w:val="009262DB"/>
    <w:rsid w:val="009269D9"/>
    <w:rsid w:val="009275FC"/>
    <w:rsid w:val="0092794C"/>
    <w:rsid w:val="00927CC2"/>
    <w:rsid w:val="00930EDC"/>
    <w:rsid w:val="0093245C"/>
    <w:rsid w:val="0093365B"/>
    <w:rsid w:val="0093377A"/>
    <w:rsid w:val="00933BBF"/>
    <w:rsid w:val="00934029"/>
    <w:rsid w:val="00935CDD"/>
    <w:rsid w:val="00937E96"/>
    <w:rsid w:val="0094032D"/>
    <w:rsid w:val="009403A7"/>
    <w:rsid w:val="00940B2C"/>
    <w:rsid w:val="00940BA5"/>
    <w:rsid w:val="009428AA"/>
    <w:rsid w:val="00942B23"/>
    <w:rsid w:val="009440AA"/>
    <w:rsid w:val="00944D84"/>
    <w:rsid w:val="0094583F"/>
    <w:rsid w:val="00950A2A"/>
    <w:rsid w:val="00950F64"/>
    <w:rsid w:val="00951CA2"/>
    <w:rsid w:val="0095299F"/>
    <w:rsid w:val="009558C3"/>
    <w:rsid w:val="00955B51"/>
    <w:rsid w:val="00956B4F"/>
    <w:rsid w:val="00956C2E"/>
    <w:rsid w:val="009579CB"/>
    <w:rsid w:val="00957AF4"/>
    <w:rsid w:val="009603DA"/>
    <w:rsid w:val="009610E8"/>
    <w:rsid w:val="00961184"/>
    <w:rsid w:val="00961E71"/>
    <w:rsid w:val="00963230"/>
    <w:rsid w:val="00963B82"/>
    <w:rsid w:val="009644E2"/>
    <w:rsid w:val="00964608"/>
    <w:rsid w:val="00966617"/>
    <w:rsid w:val="0096742A"/>
    <w:rsid w:val="00970200"/>
    <w:rsid w:val="00972412"/>
    <w:rsid w:val="009732B4"/>
    <w:rsid w:val="00976F67"/>
    <w:rsid w:val="009774CF"/>
    <w:rsid w:val="009779C0"/>
    <w:rsid w:val="0098015F"/>
    <w:rsid w:val="009821C0"/>
    <w:rsid w:val="0098321D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59CE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84B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3EA4"/>
    <w:rsid w:val="00A140CD"/>
    <w:rsid w:val="00A14F3F"/>
    <w:rsid w:val="00A14F6E"/>
    <w:rsid w:val="00A16488"/>
    <w:rsid w:val="00A20C5B"/>
    <w:rsid w:val="00A21C52"/>
    <w:rsid w:val="00A21CFD"/>
    <w:rsid w:val="00A22AF1"/>
    <w:rsid w:val="00A23688"/>
    <w:rsid w:val="00A30D0C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4772A"/>
    <w:rsid w:val="00A503CF"/>
    <w:rsid w:val="00A520CB"/>
    <w:rsid w:val="00A522CE"/>
    <w:rsid w:val="00A527AF"/>
    <w:rsid w:val="00A567DA"/>
    <w:rsid w:val="00A6103E"/>
    <w:rsid w:val="00A63522"/>
    <w:rsid w:val="00A63DDD"/>
    <w:rsid w:val="00A65CD1"/>
    <w:rsid w:val="00A66F80"/>
    <w:rsid w:val="00A71D5D"/>
    <w:rsid w:val="00A7278B"/>
    <w:rsid w:val="00A727B8"/>
    <w:rsid w:val="00A73996"/>
    <w:rsid w:val="00A73BA1"/>
    <w:rsid w:val="00A74215"/>
    <w:rsid w:val="00A77019"/>
    <w:rsid w:val="00A77E3A"/>
    <w:rsid w:val="00A80495"/>
    <w:rsid w:val="00A825CB"/>
    <w:rsid w:val="00A83D0C"/>
    <w:rsid w:val="00A84017"/>
    <w:rsid w:val="00A85548"/>
    <w:rsid w:val="00A86D85"/>
    <w:rsid w:val="00A86E72"/>
    <w:rsid w:val="00A87959"/>
    <w:rsid w:val="00A9048C"/>
    <w:rsid w:val="00A928F5"/>
    <w:rsid w:val="00A94488"/>
    <w:rsid w:val="00A9531D"/>
    <w:rsid w:val="00AA0972"/>
    <w:rsid w:val="00AA0A4A"/>
    <w:rsid w:val="00AA1E6E"/>
    <w:rsid w:val="00AA2412"/>
    <w:rsid w:val="00AA2C41"/>
    <w:rsid w:val="00AA5EA3"/>
    <w:rsid w:val="00AA6799"/>
    <w:rsid w:val="00AA731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235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2679"/>
    <w:rsid w:val="00AE40DD"/>
    <w:rsid w:val="00AE4E73"/>
    <w:rsid w:val="00AE5B31"/>
    <w:rsid w:val="00AF53E1"/>
    <w:rsid w:val="00AF681E"/>
    <w:rsid w:val="00B03333"/>
    <w:rsid w:val="00B037EA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570A"/>
    <w:rsid w:val="00B264D6"/>
    <w:rsid w:val="00B26C44"/>
    <w:rsid w:val="00B306DF"/>
    <w:rsid w:val="00B32076"/>
    <w:rsid w:val="00B3377D"/>
    <w:rsid w:val="00B3591E"/>
    <w:rsid w:val="00B361E3"/>
    <w:rsid w:val="00B3675B"/>
    <w:rsid w:val="00B40953"/>
    <w:rsid w:val="00B41186"/>
    <w:rsid w:val="00B4178F"/>
    <w:rsid w:val="00B429E2"/>
    <w:rsid w:val="00B4566D"/>
    <w:rsid w:val="00B476C0"/>
    <w:rsid w:val="00B503EA"/>
    <w:rsid w:val="00B5134B"/>
    <w:rsid w:val="00B517E4"/>
    <w:rsid w:val="00B51A7C"/>
    <w:rsid w:val="00B526F8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3D5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5EEF"/>
    <w:rsid w:val="00B8657C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A70C9"/>
    <w:rsid w:val="00BB155E"/>
    <w:rsid w:val="00BB25A5"/>
    <w:rsid w:val="00BB525A"/>
    <w:rsid w:val="00BB6195"/>
    <w:rsid w:val="00BB6E4F"/>
    <w:rsid w:val="00BB7604"/>
    <w:rsid w:val="00BB781F"/>
    <w:rsid w:val="00BC112A"/>
    <w:rsid w:val="00BC16F5"/>
    <w:rsid w:val="00BC1EE4"/>
    <w:rsid w:val="00BC1F0C"/>
    <w:rsid w:val="00BC34F5"/>
    <w:rsid w:val="00BC4084"/>
    <w:rsid w:val="00BC7DE8"/>
    <w:rsid w:val="00BD1B74"/>
    <w:rsid w:val="00BD39FC"/>
    <w:rsid w:val="00BD6CBE"/>
    <w:rsid w:val="00BD72FF"/>
    <w:rsid w:val="00BD7EE8"/>
    <w:rsid w:val="00BE08C1"/>
    <w:rsid w:val="00BE11BF"/>
    <w:rsid w:val="00BE1F63"/>
    <w:rsid w:val="00BE23AA"/>
    <w:rsid w:val="00BE30E9"/>
    <w:rsid w:val="00BE49D5"/>
    <w:rsid w:val="00BE6A35"/>
    <w:rsid w:val="00BE7668"/>
    <w:rsid w:val="00BE7830"/>
    <w:rsid w:val="00BF1DB1"/>
    <w:rsid w:val="00BF3B19"/>
    <w:rsid w:val="00BF4E20"/>
    <w:rsid w:val="00BF722D"/>
    <w:rsid w:val="00C013A3"/>
    <w:rsid w:val="00C0354A"/>
    <w:rsid w:val="00C03B98"/>
    <w:rsid w:val="00C056D5"/>
    <w:rsid w:val="00C0669F"/>
    <w:rsid w:val="00C07066"/>
    <w:rsid w:val="00C1219B"/>
    <w:rsid w:val="00C12A01"/>
    <w:rsid w:val="00C133AD"/>
    <w:rsid w:val="00C14CCC"/>
    <w:rsid w:val="00C16E92"/>
    <w:rsid w:val="00C1787B"/>
    <w:rsid w:val="00C21452"/>
    <w:rsid w:val="00C22E65"/>
    <w:rsid w:val="00C24B63"/>
    <w:rsid w:val="00C277C2"/>
    <w:rsid w:val="00C33197"/>
    <w:rsid w:val="00C35009"/>
    <w:rsid w:val="00C35086"/>
    <w:rsid w:val="00C3519B"/>
    <w:rsid w:val="00C36AC1"/>
    <w:rsid w:val="00C37F67"/>
    <w:rsid w:val="00C40F11"/>
    <w:rsid w:val="00C41EF4"/>
    <w:rsid w:val="00C4490E"/>
    <w:rsid w:val="00C463A4"/>
    <w:rsid w:val="00C46D12"/>
    <w:rsid w:val="00C470C5"/>
    <w:rsid w:val="00C47206"/>
    <w:rsid w:val="00C52476"/>
    <w:rsid w:val="00C53FE1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2CA7"/>
    <w:rsid w:val="00C937F8"/>
    <w:rsid w:val="00C94489"/>
    <w:rsid w:val="00C95448"/>
    <w:rsid w:val="00CA1789"/>
    <w:rsid w:val="00CA29FD"/>
    <w:rsid w:val="00CA4F87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51B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E463C"/>
    <w:rsid w:val="00CE5167"/>
    <w:rsid w:val="00CE777C"/>
    <w:rsid w:val="00CF280B"/>
    <w:rsid w:val="00CF2C80"/>
    <w:rsid w:val="00CF2CD4"/>
    <w:rsid w:val="00CF7CEB"/>
    <w:rsid w:val="00D00188"/>
    <w:rsid w:val="00D00B7E"/>
    <w:rsid w:val="00D029F0"/>
    <w:rsid w:val="00D05484"/>
    <w:rsid w:val="00D06F90"/>
    <w:rsid w:val="00D12934"/>
    <w:rsid w:val="00D134F1"/>
    <w:rsid w:val="00D13BBF"/>
    <w:rsid w:val="00D14255"/>
    <w:rsid w:val="00D15AED"/>
    <w:rsid w:val="00D167C7"/>
    <w:rsid w:val="00D17BAE"/>
    <w:rsid w:val="00D21AE9"/>
    <w:rsid w:val="00D21F7A"/>
    <w:rsid w:val="00D22D61"/>
    <w:rsid w:val="00D23B2C"/>
    <w:rsid w:val="00D25605"/>
    <w:rsid w:val="00D25C14"/>
    <w:rsid w:val="00D26CA8"/>
    <w:rsid w:val="00D26D3B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0AD9"/>
    <w:rsid w:val="00D53C0F"/>
    <w:rsid w:val="00D54AB7"/>
    <w:rsid w:val="00D552DF"/>
    <w:rsid w:val="00D55EC4"/>
    <w:rsid w:val="00D56CA9"/>
    <w:rsid w:val="00D579DB"/>
    <w:rsid w:val="00D606AE"/>
    <w:rsid w:val="00D60EB5"/>
    <w:rsid w:val="00D61E8D"/>
    <w:rsid w:val="00D62E64"/>
    <w:rsid w:val="00D63DD8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1A01"/>
    <w:rsid w:val="00D92817"/>
    <w:rsid w:val="00D92EF8"/>
    <w:rsid w:val="00D93320"/>
    <w:rsid w:val="00D9365A"/>
    <w:rsid w:val="00D94227"/>
    <w:rsid w:val="00D94755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1FD7"/>
    <w:rsid w:val="00DB4817"/>
    <w:rsid w:val="00DB5D56"/>
    <w:rsid w:val="00DB6005"/>
    <w:rsid w:val="00DB6757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31B9"/>
    <w:rsid w:val="00DF3CBE"/>
    <w:rsid w:val="00DF6322"/>
    <w:rsid w:val="00DF72FC"/>
    <w:rsid w:val="00E00CEE"/>
    <w:rsid w:val="00E01E24"/>
    <w:rsid w:val="00E027A5"/>
    <w:rsid w:val="00E02F3A"/>
    <w:rsid w:val="00E0417F"/>
    <w:rsid w:val="00E049D2"/>
    <w:rsid w:val="00E06017"/>
    <w:rsid w:val="00E07289"/>
    <w:rsid w:val="00E10A3D"/>
    <w:rsid w:val="00E142AC"/>
    <w:rsid w:val="00E17AB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36B90"/>
    <w:rsid w:val="00E4003B"/>
    <w:rsid w:val="00E404B7"/>
    <w:rsid w:val="00E40503"/>
    <w:rsid w:val="00E40751"/>
    <w:rsid w:val="00E40912"/>
    <w:rsid w:val="00E413F8"/>
    <w:rsid w:val="00E414A0"/>
    <w:rsid w:val="00E41DAD"/>
    <w:rsid w:val="00E44480"/>
    <w:rsid w:val="00E47589"/>
    <w:rsid w:val="00E47BD6"/>
    <w:rsid w:val="00E510D7"/>
    <w:rsid w:val="00E540EB"/>
    <w:rsid w:val="00E54531"/>
    <w:rsid w:val="00E54AB7"/>
    <w:rsid w:val="00E54CDA"/>
    <w:rsid w:val="00E558DB"/>
    <w:rsid w:val="00E60F54"/>
    <w:rsid w:val="00E61062"/>
    <w:rsid w:val="00E629AC"/>
    <w:rsid w:val="00E62E9F"/>
    <w:rsid w:val="00E63A61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75D50"/>
    <w:rsid w:val="00E76D8C"/>
    <w:rsid w:val="00E81D9C"/>
    <w:rsid w:val="00E83A7A"/>
    <w:rsid w:val="00E847CD"/>
    <w:rsid w:val="00E84D24"/>
    <w:rsid w:val="00E86CD8"/>
    <w:rsid w:val="00E87505"/>
    <w:rsid w:val="00E875AE"/>
    <w:rsid w:val="00E87DEB"/>
    <w:rsid w:val="00E94238"/>
    <w:rsid w:val="00E94297"/>
    <w:rsid w:val="00E96CC1"/>
    <w:rsid w:val="00EA16F4"/>
    <w:rsid w:val="00EA1B86"/>
    <w:rsid w:val="00EA5015"/>
    <w:rsid w:val="00EA662F"/>
    <w:rsid w:val="00EB0E3D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2D28"/>
    <w:rsid w:val="00EC3F61"/>
    <w:rsid w:val="00EC5884"/>
    <w:rsid w:val="00EC5EE8"/>
    <w:rsid w:val="00EC69C9"/>
    <w:rsid w:val="00ED0D8C"/>
    <w:rsid w:val="00ED3842"/>
    <w:rsid w:val="00ED4438"/>
    <w:rsid w:val="00ED4C92"/>
    <w:rsid w:val="00ED5672"/>
    <w:rsid w:val="00EE0311"/>
    <w:rsid w:val="00EE186D"/>
    <w:rsid w:val="00EE2042"/>
    <w:rsid w:val="00EE23F2"/>
    <w:rsid w:val="00EE2B5B"/>
    <w:rsid w:val="00EE2E54"/>
    <w:rsid w:val="00EE4289"/>
    <w:rsid w:val="00EE4BAE"/>
    <w:rsid w:val="00EE5DD1"/>
    <w:rsid w:val="00EE5E58"/>
    <w:rsid w:val="00EE63B3"/>
    <w:rsid w:val="00EE698E"/>
    <w:rsid w:val="00EE709E"/>
    <w:rsid w:val="00EF0365"/>
    <w:rsid w:val="00EF0471"/>
    <w:rsid w:val="00EF04BC"/>
    <w:rsid w:val="00EF454A"/>
    <w:rsid w:val="00EF4AD0"/>
    <w:rsid w:val="00EF4F8A"/>
    <w:rsid w:val="00EF522E"/>
    <w:rsid w:val="00EF63E9"/>
    <w:rsid w:val="00EF64B2"/>
    <w:rsid w:val="00EF6919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35CF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156"/>
    <w:rsid w:val="00F356C5"/>
    <w:rsid w:val="00F35D30"/>
    <w:rsid w:val="00F35F83"/>
    <w:rsid w:val="00F40C66"/>
    <w:rsid w:val="00F4677C"/>
    <w:rsid w:val="00F46E5E"/>
    <w:rsid w:val="00F505BC"/>
    <w:rsid w:val="00F52467"/>
    <w:rsid w:val="00F54881"/>
    <w:rsid w:val="00F567B6"/>
    <w:rsid w:val="00F56817"/>
    <w:rsid w:val="00F64A2D"/>
    <w:rsid w:val="00F64CF7"/>
    <w:rsid w:val="00F65564"/>
    <w:rsid w:val="00F66097"/>
    <w:rsid w:val="00F667D3"/>
    <w:rsid w:val="00F668E3"/>
    <w:rsid w:val="00F66E81"/>
    <w:rsid w:val="00F704F0"/>
    <w:rsid w:val="00F70DE5"/>
    <w:rsid w:val="00F710F7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86F6F"/>
    <w:rsid w:val="00F902FC"/>
    <w:rsid w:val="00F918CA"/>
    <w:rsid w:val="00F91B17"/>
    <w:rsid w:val="00F93048"/>
    <w:rsid w:val="00F9389D"/>
    <w:rsid w:val="00F94AF1"/>
    <w:rsid w:val="00FA0EF4"/>
    <w:rsid w:val="00FA1376"/>
    <w:rsid w:val="00FA2B46"/>
    <w:rsid w:val="00FA4FCB"/>
    <w:rsid w:val="00FA67D3"/>
    <w:rsid w:val="00FA6939"/>
    <w:rsid w:val="00FA6D87"/>
    <w:rsid w:val="00FB451A"/>
    <w:rsid w:val="00FB46C7"/>
    <w:rsid w:val="00FB6504"/>
    <w:rsid w:val="00FB66FC"/>
    <w:rsid w:val="00FB774B"/>
    <w:rsid w:val="00FC063D"/>
    <w:rsid w:val="00FC2943"/>
    <w:rsid w:val="00FC304C"/>
    <w:rsid w:val="00FC3660"/>
    <w:rsid w:val="00FC3936"/>
    <w:rsid w:val="00FC3E22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D6484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14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E4DACE5-C67C-4E92-90B6-750CF7355C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1</TotalTime>
  <Pages>37</Pages>
  <Words>6018</Words>
  <Characters>34308</Characters>
  <Application>Microsoft Office Word</Application>
  <DocSecurity>0</DocSecurity>
  <Lines>285</Lines>
  <Paragraphs>80</Paragraphs>
  <ScaleCrop>false</ScaleCrop>
  <Company>Hewlett-Packard Company</Company>
  <LinksUpToDate>false</LinksUpToDate>
  <CharactersWithSpaces>402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678</cp:revision>
  <dcterms:created xsi:type="dcterms:W3CDTF">2014-11-25T06:25:00Z</dcterms:created>
  <dcterms:modified xsi:type="dcterms:W3CDTF">2016-07-27T07:04:00Z</dcterms:modified>
</cp:coreProperties>
</file>